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B4807E" w14:textId="77777777" w:rsidR="00D930D3" w:rsidRPr="00381A8B" w:rsidRDefault="00D930D3" w:rsidP="00F72B96">
      <w:pPr>
        <w:spacing w:after="0" w:line="240" w:lineRule="auto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28"/>
        <w:gridCol w:w="2790"/>
        <w:gridCol w:w="2970"/>
        <w:gridCol w:w="3420"/>
        <w:gridCol w:w="3487"/>
      </w:tblGrid>
      <w:tr w:rsidR="00F72B96" w:rsidRPr="00381A8B" w14:paraId="5ACD5B07" w14:textId="77777777" w:rsidTr="3439F898"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2411EF" w14:textId="77777777" w:rsidR="00D930D3" w:rsidRPr="00381A8B" w:rsidRDefault="00D930D3" w:rsidP="001B391E">
            <w:pPr>
              <w:rPr>
                <w:sz w:val="20"/>
                <w:szCs w:val="20"/>
              </w:rPr>
            </w:pPr>
          </w:p>
        </w:tc>
        <w:tc>
          <w:tcPr>
            <w:tcW w:w="12667" w:type="dxa"/>
            <w:gridSpan w:val="4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14:paraId="0C66C0EC" w14:textId="77777777" w:rsidR="00D930D3" w:rsidRPr="00381A8B" w:rsidRDefault="00D930D3" w:rsidP="00D930D3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Agency Liaison</w:t>
            </w:r>
          </w:p>
        </w:tc>
      </w:tr>
      <w:tr w:rsidR="00F72B96" w:rsidRPr="00381A8B" w14:paraId="41A9BAD1" w14:textId="77777777" w:rsidTr="007270FB">
        <w:tc>
          <w:tcPr>
            <w:tcW w:w="1728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08CC5BA" w14:textId="77777777" w:rsidR="00FD6E73" w:rsidRPr="00381A8B" w:rsidRDefault="00AF0E60" w:rsidP="00657FC4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Community College Service Area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2271689E" w14:textId="77777777" w:rsidR="00FD6E73" w:rsidRPr="00381A8B" w:rsidRDefault="00D930D3" w:rsidP="007660E9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 xml:space="preserve">Community College </w:t>
            </w:r>
            <w:r w:rsidR="00657FC4" w:rsidRPr="00381A8B">
              <w:rPr>
                <w:sz w:val="20"/>
                <w:szCs w:val="20"/>
              </w:rPr>
              <w:t>Liaison, Role and Contact Info.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436B22B8" w14:textId="77777777" w:rsidR="00FD6E73" w:rsidRPr="00381A8B" w:rsidRDefault="00D930D3" w:rsidP="00381A8B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C</w:t>
            </w:r>
            <w:r w:rsidR="00381A8B">
              <w:rPr>
                <w:sz w:val="20"/>
                <w:szCs w:val="20"/>
              </w:rPr>
              <w:t>omm Coll</w:t>
            </w:r>
            <w:r w:rsidRPr="00381A8B">
              <w:rPr>
                <w:sz w:val="20"/>
                <w:szCs w:val="20"/>
              </w:rPr>
              <w:t xml:space="preserve"> Adult Basic Education </w:t>
            </w:r>
            <w:r w:rsidR="00657FC4" w:rsidRPr="00381A8B">
              <w:rPr>
                <w:sz w:val="20"/>
                <w:szCs w:val="20"/>
              </w:rPr>
              <w:t>Liaison,</w:t>
            </w:r>
            <w:r w:rsidRPr="00381A8B">
              <w:rPr>
                <w:sz w:val="20"/>
                <w:szCs w:val="20"/>
              </w:rPr>
              <w:t xml:space="preserve"> Role and </w:t>
            </w:r>
            <w:r w:rsidR="00657FC4" w:rsidRPr="00381A8B">
              <w:rPr>
                <w:sz w:val="20"/>
                <w:szCs w:val="20"/>
              </w:rPr>
              <w:t>Contact Info.</w:t>
            </w:r>
          </w:p>
        </w:tc>
        <w:tc>
          <w:tcPr>
            <w:tcW w:w="3420" w:type="dxa"/>
            <w:shd w:val="clear" w:color="auto" w:fill="F2F2F2" w:themeFill="background1" w:themeFillShade="F2"/>
          </w:tcPr>
          <w:p w14:paraId="5012DBBD" w14:textId="77777777" w:rsidR="00FD6E73" w:rsidRPr="00381A8B" w:rsidRDefault="00657FC4" w:rsidP="00657FC4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Secondary Schools Liaison, Role and Contact Info.</w:t>
            </w:r>
          </w:p>
        </w:tc>
        <w:tc>
          <w:tcPr>
            <w:tcW w:w="3487" w:type="dxa"/>
            <w:shd w:val="clear" w:color="auto" w:fill="F2F2F2" w:themeFill="background1" w:themeFillShade="F2"/>
          </w:tcPr>
          <w:p w14:paraId="778F6EA9" w14:textId="77777777" w:rsidR="00FD6E73" w:rsidRPr="00381A8B" w:rsidRDefault="00657FC4" w:rsidP="00657FC4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 xml:space="preserve">NCWorks Career Center </w:t>
            </w:r>
            <w:r w:rsidR="00E3508F" w:rsidRPr="00381A8B">
              <w:rPr>
                <w:sz w:val="20"/>
                <w:szCs w:val="20"/>
              </w:rPr>
              <w:t>Liaison, Role and Contact Info. (</w:t>
            </w:r>
            <w:r w:rsidRPr="00381A8B">
              <w:rPr>
                <w:sz w:val="20"/>
                <w:szCs w:val="20"/>
              </w:rPr>
              <w:t>Pathways Champion</w:t>
            </w:r>
            <w:r w:rsidR="00E3508F" w:rsidRPr="00381A8B">
              <w:rPr>
                <w:sz w:val="20"/>
                <w:szCs w:val="20"/>
              </w:rPr>
              <w:t>)</w:t>
            </w:r>
          </w:p>
        </w:tc>
      </w:tr>
      <w:tr w:rsidR="00F72B96" w:rsidRPr="00381A8B" w14:paraId="1E49A23F" w14:textId="77777777" w:rsidTr="007270FB">
        <w:tc>
          <w:tcPr>
            <w:tcW w:w="1728" w:type="dxa"/>
          </w:tcPr>
          <w:p w14:paraId="2E823AB3" w14:textId="77777777" w:rsidR="00FD6E73" w:rsidRPr="00381A8B" w:rsidRDefault="009E276B" w:rsidP="001B391E">
            <w:pPr>
              <w:rPr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t>College of The Albemarle</w:t>
            </w:r>
          </w:p>
        </w:tc>
        <w:tc>
          <w:tcPr>
            <w:tcW w:w="2790" w:type="dxa"/>
          </w:tcPr>
          <w:p w14:paraId="789653C4" w14:textId="77777777" w:rsidR="00F72B96" w:rsidRPr="00381A8B" w:rsidRDefault="00F72B96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Evonne Carter</w:t>
            </w:r>
            <w:r w:rsidR="003D39BB">
              <w:rPr>
                <w:sz w:val="20"/>
                <w:szCs w:val="20"/>
              </w:rPr>
              <w:t xml:space="preserve">, </w:t>
            </w:r>
            <w:r w:rsidRPr="00381A8B">
              <w:rPr>
                <w:sz w:val="20"/>
                <w:szCs w:val="20"/>
              </w:rPr>
              <w:t>VP of Learning</w:t>
            </w:r>
          </w:p>
          <w:p w14:paraId="0E02A3EC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8" w:history="1">
              <w:r w:rsidR="00F72B96" w:rsidRPr="00381A8B">
                <w:rPr>
                  <w:rStyle w:val="Hyperlink"/>
                  <w:sz w:val="20"/>
                  <w:szCs w:val="20"/>
                </w:rPr>
                <w:t>evonne_carter@albemarle.edu</w:t>
              </w:r>
            </w:hyperlink>
          </w:p>
          <w:p w14:paraId="617D755B" w14:textId="77777777" w:rsidR="00F72B96" w:rsidRPr="00381A8B" w:rsidRDefault="00381A8B" w:rsidP="00381A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335-</w:t>
            </w:r>
            <w:r w:rsidR="00F72B96" w:rsidRPr="00381A8B">
              <w:rPr>
                <w:sz w:val="20"/>
                <w:szCs w:val="20"/>
              </w:rPr>
              <w:t xml:space="preserve">0821 </w:t>
            </w:r>
            <w:r>
              <w:rPr>
                <w:sz w:val="20"/>
                <w:szCs w:val="20"/>
              </w:rPr>
              <w:t>x</w:t>
            </w:r>
            <w:r w:rsidR="00F72B96" w:rsidRPr="00381A8B">
              <w:rPr>
                <w:sz w:val="20"/>
                <w:szCs w:val="20"/>
              </w:rPr>
              <w:t>2241</w:t>
            </w:r>
          </w:p>
        </w:tc>
        <w:tc>
          <w:tcPr>
            <w:tcW w:w="2970" w:type="dxa"/>
          </w:tcPr>
          <w:p w14:paraId="52241C33" w14:textId="77777777" w:rsidR="00F72B96" w:rsidRPr="00381A8B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 xml:space="preserve">Wanda </w:t>
            </w:r>
            <w:r w:rsidRPr="3439F898">
              <w:rPr>
                <w:rFonts w:ascii="Calibri" w:eastAsia="Calibri" w:hAnsi="Calibri" w:cs="Calibri"/>
                <w:sz w:val="20"/>
                <w:szCs w:val="20"/>
              </w:rPr>
              <w:t>Fletcher</w:t>
            </w:r>
            <w:r w:rsidRPr="3439F898">
              <w:rPr>
                <w:sz w:val="20"/>
                <w:szCs w:val="20"/>
              </w:rPr>
              <w:t>, Director of ABE</w:t>
            </w:r>
          </w:p>
          <w:p w14:paraId="6C1587CB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9" w:history="1">
              <w:r w:rsidR="00F72B96" w:rsidRPr="00381A8B">
                <w:rPr>
                  <w:rStyle w:val="Hyperlink"/>
                  <w:sz w:val="20"/>
                  <w:szCs w:val="20"/>
                </w:rPr>
                <w:t>wanda_fletcher@albemarle.edu</w:t>
              </w:r>
            </w:hyperlink>
          </w:p>
          <w:p w14:paraId="593AE52A" w14:textId="77777777" w:rsidR="00F72B96" w:rsidRPr="00381A8B" w:rsidRDefault="00381A8B" w:rsidP="00381A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335-</w:t>
            </w:r>
            <w:r w:rsidR="00F72B96" w:rsidRPr="00381A8B">
              <w:rPr>
                <w:sz w:val="20"/>
                <w:szCs w:val="20"/>
              </w:rPr>
              <w:t xml:space="preserve">0821 </w:t>
            </w:r>
            <w:r>
              <w:rPr>
                <w:sz w:val="20"/>
                <w:szCs w:val="20"/>
              </w:rPr>
              <w:t>x2259</w:t>
            </w:r>
          </w:p>
        </w:tc>
        <w:tc>
          <w:tcPr>
            <w:tcW w:w="3420" w:type="dxa"/>
          </w:tcPr>
          <w:p w14:paraId="0D10AF83" w14:textId="77777777" w:rsidR="0044206D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 xml:space="preserve">Camden  </w:t>
            </w:r>
          </w:p>
          <w:p w14:paraId="0CFB52AE" w14:textId="77777777" w:rsidR="00FD6E73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Ina Lane,  CTE Director</w:t>
            </w:r>
          </w:p>
          <w:p w14:paraId="76EC2887" w14:textId="77777777" w:rsidR="008E4BE7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0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ilane@camden.k12.nc.us</w:t>
              </w:r>
            </w:hyperlink>
          </w:p>
          <w:p w14:paraId="7E77CCD5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335-0831 x 230</w:t>
            </w:r>
          </w:p>
          <w:p w14:paraId="5290F63F" w14:textId="77777777" w:rsidR="00381A8B" w:rsidRDefault="00381A8B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</w:p>
          <w:p w14:paraId="3DDB89A8" w14:textId="77777777" w:rsidR="009E276B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 xml:space="preserve">Currituck </w:t>
            </w:r>
          </w:p>
          <w:p w14:paraId="2D529A9B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Don Monroe, CTE Director</w:t>
            </w:r>
          </w:p>
          <w:p w14:paraId="31884FCD" w14:textId="77777777" w:rsidR="00E04768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1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dmonroe@currituck.k12.nc.us</w:t>
              </w:r>
            </w:hyperlink>
          </w:p>
          <w:p w14:paraId="15B6378B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453-0014 x 3068</w:t>
            </w:r>
          </w:p>
          <w:p w14:paraId="5FA8D6FC" w14:textId="77777777" w:rsidR="00381A8B" w:rsidRDefault="00381A8B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</w:p>
          <w:p w14:paraId="2778F51A" w14:textId="77777777" w:rsidR="009E276B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>Dare</w:t>
            </w:r>
          </w:p>
          <w:p w14:paraId="60A96C70" w14:textId="77777777" w:rsid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Jean Taylor, CTE Director</w:t>
            </w:r>
          </w:p>
          <w:p w14:paraId="74610421" w14:textId="77777777" w:rsidR="00E04768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2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taylorje@daretolearn.org</w:t>
              </w:r>
            </w:hyperlink>
          </w:p>
          <w:p w14:paraId="629F3713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480-8888 x 1937</w:t>
            </w:r>
          </w:p>
          <w:p w14:paraId="3C8CC00D" w14:textId="77777777" w:rsidR="00381A8B" w:rsidRDefault="00381A8B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</w:p>
          <w:p w14:paraId="4F00C8C5" w14:textId="77777777" w:rsidR="009E276B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>E-Chowan</w:t>
            </w:r>
          </w:p>
          <w:p w14:paraId="3694B567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Casey Bass, CTE Director</w:t>
            </w:r>
          </w:p>
          <w:p w14:paraId="174306E7" w14:textId="77777777" w:rsidR="00E04768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3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bass@ecps.k12.nc.us</w:t>
              </w:r>
            </w:hyperlink>
          </w:p>
          <w:p w14:paraId="69AD4DB3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482-4436</w:t>
            </w:r>
          </w:p>
          <w:p w14:paraId="4CE58017" w14:textId="77777777" w:rsidR="00381A8B" w:rsidRDefault="00381A8B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</w:p>
          <w:p w14:paraId="7379CC64" w14:textId="77777777" w:rsidR="009E276B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 xml:space="preserve">E-City/Pasquotank </w:t>
            </w:r>
          </w:p>
          <w:p w14:paraId="086E5C3D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Rhonda James-Davis, CTE Director</w:t>
            </w:r>
          </w:p>
          <w:p w14:paraId="62AFBA02" w14:textId="77777777" w:rsidR="00E04768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4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Rjamesdavis@ecpps.k12.nc.us</w:t>
              </w:r>
            </w:hyperlink>
          </w:p>
          <w:p w14:paraId="02BDF66F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335-2981 ext. 133</w:t>
            </w:r>
          </w:p>
          <w:p w14:paraId="32FFA845" w14:textId="77777777" w:rsidR="00381A8B" w:rsidRDefault="00381A8B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</w:p>
          <w:p w14:paraId="7C0B0258" w14:textId="77777777" w:rsidR="009E276B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>Gates</w:t>
            </w:r>
          </w:p>
          <w:p w14:paraId="2C068B64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Ann Harrell, CTE Director</w:t>
            </w:r>
          </w:p>
          <w:p w14:paraId="22B821B2" w14:textId="77777777" w:rsidR="00E04768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5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arrellal@gatescountyschools.net</w:t>
              </w:r>
            </w:hyperlink>
          </w:p>
          <w:p w14:paraId="26CACF08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357-0720</w:t>
            </w:r>
          </w:p>
          <w:p w14:paraId="171C0635" w14:textId="77777777" w:rsidR="00381A8B" w:rsidRDefault="00381A8B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</w:p>
          <w:p w14:paraId="04683F95" w14:textId="77777777" w:rsidR="009E276B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  <w:u w:val="single"/>
              </w:rPr>
              <w:t>Perquimans</w:t>
            </w:r>
          </w:p>
          <w:p w14:paraId="470412D6" w14:textId="77777777" w:rsidR="00E04768" w:rsidRP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Jill Cohen, CTE Director</w:t>
            </w:r>
          </w:p>
          <w:p w14:paraId="7A456010" w14:textId="28947A7E" w:rsidR="00E04768" w:rsidRPr="00381A8B" w:rsidRDefault="007A076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hyperlink r:id="rId16">
              <w:r w:rsidR="3439F898" w:rsidRPr="3439F89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jcohen@pqschools.org</w:t>
              </w:r>
            </w:hyperlink>
            <w:r w:rsidR="3439F898" w:rsidRPr="3439F898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6539BDBB" w14:textId="77777777" w:rsidR="00381A8B" w:rsidRDefault="3439F898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439F898">
              <w:rPr>
                <w:rFonts w:ascii="Calibri" w:eastAsia="Calibri" w:hAnsi="Calibri" w:cs="Calibri"/>
                <w:sz w:val="20"/>
                <w:szCs w:val="20"/>
              </w:rPr>
              <w:t>252-426-5741 x 233</w:t>
            </w:r>
          </w:p>
          <w:p w14:paraId="7330A817" w14:textId="77777777" w:rsidR="00717D8D" w:rsidRDefault="00717D8D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7A004C55" w14:textId="1E9C9174" w:rsidR="00717D8D" w:rsidRPr="00EB29EB" w:rsidRDefault="00717D8D" w:rsidP="3439F898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38416F4" w14:textId="77777777" w:rsidR="00381A8B" w:rsidRPr="00381A8B" w:rsidRDefault="00CB1C4E" w:rsidP="001B391E">
            <w:pPr>
              <w:rPr>
                <w:sz w:val="20"/>
                <w:szCs w:val="20"/>
                <w:u w:val="single"/>
              </w:rPr>
            </w:pPr>
            <w:r w:rsidRPr="00381A8B">
              <w:rPr>
                <w:sz w:val="20"/>
                <w:szCs w:val="20"/>
                <w:u w:val="single"/>
              </w:rPr>
              <w:t xml:space="preserve">E-City/Edenton </w:t>
            </w:r>
          </w:p>
          <w:p w14:paraId="7D7560DB" w14:textId="12E844FF" w:rsidR="006E2A48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Latoria Roun</w:t>
            </w:r>
            <w:r w:rsidR="000F7D58">
              <w:rPr>
                <w:sz w:val="20"/>
                <w:szCs w:val="20"/>
              </w:rPr>
              <w:t>d</w:t>
            </w:r>
            <w:r w:rsidRPr="00381A8B">
              <w:rPr>
                <w:sz w:val="20"/>
                <w:szCs w:val="20"/>
              </w:rPr>
              <w:t>tree</w:t>
            </w:r>
            <w:r w:rsidR="003D39BB">
              <w:rPr>
                <w:sz w:val="20"/>
                <w:szCs w:val="20"/>
              </w:rPr>
              <w:t>, Career Advisor</w:t>
            </w:r>
          </w:p>
          <w:p w14:paraId="1A929AA4" w14:textId="7EFADFA8" w:rsidR="00CB1C4E" w:rsidRPr="00381A8B" w:rsidRDefault="007A0768" w:rsidP="001B391E">
            <w:pPr>
              <w:rPr>
                <w:sz w:val="20"/>
                <w:szCs w:val="20"/>
              </w:rPr>
            </w:pPr>
            <w:hyperlink r:id="rId17" w:history="1">
              <w:r w:rsidR="000F7D58" w:rsidRPr="00B3212C">
                <w:rPr>
                  <w:rStyle w:val="Hyperlink"/>
                  <w:sz w:val="20"/>
                  <w:szCs w:val="20"/>
                </w:rPr>
                <w:t>lroundtree@accog.org</w:t>
              </w:r>
            </w:hyperlink>
          </w:p>
          <w:p w14:paraId="553CB3A8" w14:textId="77777777" w:rsidR="00CB1C4E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252-331-4798 (E-City)</w:t>
            </w:r>
          </w:p>
          <w:p w14:paraId="083C64C8" w14:textId="77777777" w:rsidR="00CB1C4E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252-482-2195 (Edenton)</w:t>
            </w:r>
          </w:p>
          <w:p w14:paraId="59488846" w14:textId="77777777" w:rsidR="00CB1C4E" w:rsidRPr="00381A8B" w:rsidRDefault="00CB1C4E" w:rsidP="001B391E">
            <w:pPr>
              <w:rPr>
                <w:sz w:val="20"/>
                <w:szCs w:val="20"/>
              </w:rPr>
            </w:pPr>
          </w:p>
          <w:p w14:paraId="5F142650" w14:textId="77777777" w:rsidR="00381A8B" w:rsidRPr="00381A8B" w:rsidRDefault="00CB1C4E" w:rsidP="001B391E">
            <w:pPr>
              <w:rPr>
                <w:sz w:val="20"/>
                <w:szCs w:val="20"/>
                <w:u w:val="single"/>
              </w:rPr>
            </w:pPr>
            <w:r w:rsidRPr="00381A8B">
              <w:rPr>
                <w:sz w:val="20"/>
                <w:szCs w:val="20"/>
                <w:u w:val="single"/>
              </w:rPr>
              <w:t>Nags Head</w:t>
            </w:r>
          </w:p>
          <w:p w14:paraId="10216B04" w14:textId="77777777" w:rsidR="00CB1C4E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Lucy Wallace</w:t>
            </w:r>
            <w:r w:rsidR="003D39BB">
              <w:rPr>
                <w:sz w:val="20"/>
                <w:szCs w:val="20"/>
              </w:rPr>
              <w:t>, Career Advisor</w:t>
            </w:r>
          </w:p>
          <w:p w14:paraId="4AD68E2F" w14:textId="77777777" w:rsidR="00CB1C4E" w:rsidRPr="00381A8B" w:rsidRDefault="007A0768" w:rsidP="001B391E">
            <w:pPr>
              <w:rPr>
                <w:sz w:val="20"/>
                <w:szCs w:val="20"/>
              </w:rPr>
            </w:pPr>
            <w:hyperlink r:id="rId18" w:history="1">
              <w:r w:rsidR="00CB1C4E" w:rsidRPr="00381A8B">
                <w:rPr>
                  <w:rStyle w:val="Hyperlink"/>
                  <w:sz w:val="20"/>
                  <w:szCs w:val="20"/>
                </w:rPr>
                <w:t>lucy.wallace@nccommerce.com</w:t>
              </w:r>
            </w:hyperlink>
          </w:p>
          <w:p w14:paraId="42C891A1" w14:textId="77777777" w:rsidR="00CB1C4E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 xml:space="preserve">252-480-3500 </w:t>
            </w:r>
          </w:p>
          <w:p w14:paraId="1BF22D9E" w14:textId="77777777" w:rsidR="00CB1C4E" w:rsidRPr="00381A8B" w:rsidRDefault="00CB1C4E" w:rsidP="001B391E">
            <w:pPr>
              <w:rPr>
                <w:sz w:val="20"/>
                <w:szCs w:val="20"/>
              </w:rPr>
            </w:pPr>
          </w:p>
        </w:tc>
      </w:tr>
      <w:tr w:rsidR="00F72B96" w:rsidRPr="00381A8B" w14:paraId="6F696F4C" w14:textId="77777777" w:rsidTr="007270FB">
        <w:tc>
          <w:tcPr>
            <w:tcW w:w="1728" w:type="dxa"/>
          </w:tcPr>
          <w:p w14:paraId="032E6A88" w14:textId="77777777" w:rsidR="00FD6E73" w:rsidRPr="00381A8B" w:rsidRDefault="006F23BF" w:rsidP="001B391E">
            <w:pPr>
              <w:rPr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Beaufort County Community College</w:t>
            </w:r>
          </w:p>
        </w:tc>
        <w:tc>
          <w:tcPr>
            <w:tcW w:w="2790" w:type="dxa"/>
          </w:tcPr>
          <w:p w14:paraId="3BAA6B2B" w14:textId="77777777" w:rsidR="00FD6E73" w:rsidRPr="00381A8B" w:rsidRDefault="00F72B96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Crystal Ange, VP Academic Affairs</w:t>
            </w:r>
          </w:p>
          <w:p w14:paraId="71F57AA5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19" w:history="1">
              <w:r w:rsidR="00381A8B" w:rsidRPr="00381A8B">
                <w:rPr>
                  <w:rStyle w:val="Hyperlink"/>
                  <w:sz w:val="20"/>
                  <w:szCs w:val="20"/>
                </w:rPr>
                <w:t>Crystal.ange@beaufortccc.edu</w:t>
              </w:r>
            </w:hyperlink>
          </w:p>
          <w:p w14:paraId="29958AFF" w14:textId="77777777" w:rsidR="001B391E" w:rsidRPr="00381A8B" w:rsidRDefault="00381A8B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940-</w:t>
            </w:r>
            <w:r w:rsidR="009D5377" w:rsidRPr="00381A8B">
              <w:rPr>
                <w:sz w:val="20"/>
                <w:szCs w:val="20"/>
              </w:rPr>
              <w:t>6216</w:t>
            </w:r>
          </w:p>
        </w:tc>
        <w:tc>
          <w:tcPr>
            <w:tcW w:w="2970" w:type="dxa"/>
            <w:shd w:val="clear" w:color="auto" w:fill="auto"/>
          </w:tcPr>
          <w:p w14:paraId="4DBD1AC7" w14:textId="77777777" w:rsidR="008D6F37" w:rsidRPr="008D6F37" w:rsidRDefault="008D6F37" w:rsidP="008D6F37">
            <w:pPr>
              <w:rPr>
                <w:sz w:val="20"/>
                <w:szCs w:val="20"/>
              </w:rPr>
            </w:pPr>
            <w:r w:rsidRPr="008D6F37">
              <w:rPr>
                <w:sz w:val="20"/>
                <w:szCs w:val="20"/>
              </w:rPr>
              <w:t>Stacey Gerard</w:t>
            </w:r>
          </w:p>
          <w:p w14:paraId="6AB913F1" w14:textId="77777777" w:rsidR="008D6F37" w:rsidRPr="008D6F37" w:rsidRDefault="008D6F37" w:rsidP="008D6F37">
            <w:pPr>
              <w:rPr>
                <w:sz w:val="20"/>
                <w:szCs w:val="20"/>
              </w:rPr>
            </w:pPr>
            <w:r w:rsidRPr="008D6F37">
              <w:rPr>
                <w:sz w:val="20"/>
                <w:szCs w:val="20"/>
              </w:rPr>
              <w:t>Vice President of Continuing Education</w:t>
            </w:r>
          </w:p>
          <w:p w14:paraId="593EE19C" w14:textId="77777777" w:rsidR="008D6F37" w:rsidRPr="008D6F37" w:rsidRDefault="008D6F37" w:rsidP="008D6F37">
            <w:pPr>
              <w:rPr>
                <w:sz w:val="20"/>
                <w:szCs w:val="20"/>
              </w:rPr>
            </w:pPr>
            <w:r w:rsidRPr="008D6F37">
              <w:rPr>
                <w:sz w:val="20"/>
                <w:szCs w:val="20"/>
              </w:rPr>
              <w:t>Title IX Coordinator</w:t>
            </w:r>
          </w:p>
          <w:p w14:paraId="70DB5C1D" w14:textId="77777777" w:rsidR="00C867C0" w:rsidRDefault="007A0768" w:rsidP="008D6F37">
            <w:pPr>
              <w:rPr>
                <w:sz w:val="20"/>
                <w:szCs w:val="20"/>
              </w:rPr>
            </w:pPr>
            <w:hyperlink r:id="rId20" w:history="1">
              <w:r w:rsidR="008D6F37" w:rsidRPr="005A1E97">
                <w:rPr>
                  <w:rStyle w:val="Hyperlink"/>
                  <w:sz w:val="20"/>
                  <w:szCs w:val="20"/>
                </w:rPr>
                <w:t>stacey.gerard@beaufortccc.edu</w:t>
              </w:r>
            </w:hyperlink>
            <w:r w:rsidR="008D6F37">
              <w:rPr>
                <w:sz w:val="20"/>
                <w:szCs w:val="20"/>
              </w:rPr>
              <w:t xml:space="preserve"> </w:t>
            </w:r>
          </w:p>
          <w:p w14:paraId="2A69B8FA" w14:textId="77777777" w:rsidR="008D6F37" w:rsidRPr="008D6F37" w:rsidRDefault="008D6F37" w:rsidP="008D6F37">
            <w:pPr>
              <w:rPr>
                <w:sz w:val="20"/>
                <w:szCs w:val="20"/>
              </w:rPr>
            </w:pPr>
            <w:r w:rsidRPr="008D6F37">
              <w:rPr>
                <w:sz w:val="20"/>
                <w:szCs w:val="20"/>
              </w:rPr>
              <w:t>252</w:t>
            </w:r>
            <w:r>
              <w:rPr>
                <w:sz w:val="20"/>
                <w:szCs w:val="20"/>
              </w:rPr>
              <w:t>-940-</w:t>
            </w:r>
            <w:r w:rsidRPr="008D6F37">
              <w:rPr>
                <w:sz w:val="20"/>
                <w:szCs w:val="20"/>
              </w:rPr>
              <w:t>6241</w:t>
            </w:r>
          </w:p>
          <w:p w14:paraId="576DEE84" w14:textId="01369895" w:rsidR="008D6F37" w:rsidRPr="00381A8B" w:rsidRDefault="008D6F37" w:rsidP="008D6F37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4A3A6E74" w14:textId="77777777" w:rsidR="00FD6E73" w:rsidRPr="00381A8B" w:rsidRDefault="00CB7DF9" w:rsidP="001B391E">
            <w:pPr>
              <w:rPr>
                <w:sz w:val="20"/>
                <w:szCs w:val="20"/>
                <w:u w:val="single"/>
              </w:rPr>
            </w:pPr>
            <w:r w:rsidRPr="00381A8B">
              <w:rPr>
                <w:sz w:val="20"/>
                <w:szCs w:val="20"/>
                <w:u w:val="single"/>
              </w:rPr>
              <w:t>Beaufort</w:t>
            </w:r>
          </w:p>
          <w:p w14:paraId="6876CE7F" w14:textId="77777777" w:rsidR="00CB7DF9" w:rsidRPr="00381A8B" w:rsidRDefault="00CB7DF9" w:rsidP="00381A8B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Wendy Petteway, CTE Director</w:t>
            </w:r>
          </w:p>
          <w:p w14:paraId="1F3007B4" w14:textId="77777777" w:rsidR="00CB7DF9" w:rsidRPr="00381A8B" w:rsidRDefault="007A0768" w:rsidP="00381A8B">
            <w:pPr>
              <w:rPr>
                <w:sz w:val="20"/>
                <w:szCs w:val="20"/>
              </w:rPr>
            </w:pPr>
            <w:hyperlink r:id="rId21" w:history="1">
              <w:r w:rsidR="00CB7DF9" w:rsidRPr="00381A8B">
                <w:rPr>
                  <w:rStyle w:val="Hyperlink"/>
                  <w:sz w:val="20"/>
                  <w:szCs w:val="20"/>
                </w:rPr>
                <w:t>wpettewa@beaufort.k12.nc.us</w:t>
              </w:r>
            </w:hyperlink>
          </w:p>
          <w:p w14:paraId="65C118C5" w14:textId="478DF865" w:rsidR="00CB7DF9" w:rsidRDefault="19F1D0ED" w:rsidP="19F1D0ED">
            <w:pPr>
              <w:rPr>
                <w:rFonts w:cs="Arial"/>
                <w:sz w:val="20"/>
                <w:szCs w:val="20"/>
              </w:rPr>
            </w:pPr>
            <w:r w:rsidRPr="19F1D0ED">
              <w:rPr>
                <w:rFonts w:cs="Arial"/>
                <w:sz w:val="20"/>
                <w:szCs w:val="20"/>
              </w:rPr>
              <w:t>252-940-6598</w:t>
            </w:r>
          </w:p>
          <w:p w14:paraId="04A25346" w14:textId="77777777" w:rsidR="00381A8B" w:rsidRPr="00381A8B" w:rsidRDefault="00381A8B" w:rsidP="00381A8B">
            <w:pPr>
              <w:rPr>
                <w:sz w:val="20"/>
                <w:szCs w:val="20"/>
              </w:rPr>
            </w:pPr>
          </w:p>
          <w:p w14:paraId="2A4B98AB" w14:textId="77777777" w:rsidR="00CB7DF9" w:rsidRPr="00381A8B" w:rsidRDefault="00CB7DF9" w:rsidP="001B391E">
            <w:pPr>
              <w:rPr>
                <w:sz w:val="20"/>
                <w:szCs w:val="20"/>
                <w:u w:val="single"/>
              </w:rPr>
            </w:pPr>
            <w:r w:rsidRPr="00381A8B">
              <w:rPr>
                <w:sz w:val="20"/>
                <w:szCs w:val="20"/>
                <w:u w:val="single"/>
              </w:rPr>
              <w:t>Hyde</w:t>
            </w:r>
          </w:p>
          <w:p w14:paraId="742E3218" w14:textId="77777777" w:rsidR="00CB7DF9" w:rsidRPr="00381A8B" w:rsidRDefault="00CB7DF9" w:rsidP="00381A8B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William Artis</w:t>
            </w:r>
            <w:r w:rsidR="003D39BB" w:rsidRPr="00381A8B">
              <w:rPr>
                <w:sz w:val="20"/>
                <w:szCs w:val="20"/>
              </w:rPr>
              <w:t>, CTE Director</w:t>
            </w:r>
          </w:p>
          <w:p w14:paraId="4B782490" w14:textId="77777777" w:rsidR="00CB7DF9" w:rsidRPr="00381A8B" w:rsidRDefault="007A0768" w:rsidP="00381A8B">
            <w:pPr>
              <w:rPr>
                <w:sz w:val="20"/>
                <w:szCs w:val="20"/>
              </w:rPr>
            </w:pPr>
            <w:hyperlink r:id="rId22" w:history="1">
              <w:r w:rsidR="00CB7DF9" w:rsidRPr="00381A8B">
                <w:rPr>
                  <w:rStyle w:val="Hyperlink"/>
                  <w:sz w:val="20"/>
                  <w:szCs w:val="20"/>
                </w:rPr>
                <w:t>wartis@hyde.k12.nc.us</w:t>
              </w:r>
            </w:hyperlink>
          </w:p>
          <w:p w14:paraId="5685F3E6" w14:textId="77777777" w:rsidR="00CB7DF9" w:rsidRPr="00381A8B" w:rsidRDefault="00381A8B" w:rsidP="00381A8B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926-1098</w:t>
            </w:r>
            <w:r w:rsidR="00CB7DF9" w:rsidRPr="00381A8B">
              <w:rPr>
                <w:rFonts w:cs="Arial"/>
                <w:sz w:val="20"/>
                <w:szCs w:val="20"/>
              </w:rPr>
              <w:t xml:space="preserve"> x 1509</w:t>
            </w:r>
          </w:p>
          <w:p w14:paraId="11D4FE44" w14:textId="77777777" w:rsidR="00381A8B" w:rsidRDefault="00381A8B" w:rsidP="001B391E">
            <w:pPr>
              <w:rPr>
                <w:sz w:val="20"/>
                <w:szCs w:val="20"/>
              </w:rPr>
            </w:pPr>
          </w:p>
          <w:p w14:paraId="0A9A78E9" w14:textId="77777777" w:rsidR="00CB7DF9" w:rsidRPr="00381A8B" w:rsidRDefault="00CB7DF9" w:rsidP="001B391E">
            <w:pPr>
              <w:rPr>
                <w:sz w:val="20"/>
                <w:szCs w:val="20"/>
                <w:u w:val="single"/>
              </w:rPr>
            </w:pPr>
            <w:r w:rsidRPr="00381A8B">
              <w:rPr>
                <w:sz w:val="20"/>
                <w:szCs w:val="20"/>
                <w:u w:val="single"/>
              </w:rPr>
              <w:t>Tyrrell</w:t>
            </w:r>
          </w:p>
          <w:p w14:paraId="0ABD80C5" w14:textId="77777777" w:rsidR="00CB7DF9" w:rsidRPr="00381A8B" w:rsidRDefault="00FA3AD5" w:rsidP="00381A8B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Sheila Cumiskey</w:t>
            </w:r>
            <w:r w:rsidR="003D39BB" w:rsidRPr="00381A8B">
              <w:rPr>
                <w:sz w:val="20"/>
                <w:szCs w:val="20"/>
              </w:rPr>
              <w:t>, CTE Director</w:t>
            </w:r>
          </w:p>
          <w:p w14:paraId="7E9A3155" w14:textId="77777777" w:rsidR="00FA3AD5" w:rsidRPr="00381A8B" w:rsidRDefault="007A0768" w:rsidP="00381A8B">
            <w:pPr>
              <w:rPr>
                <w:sz w:val="20"/>
                <w:szCs w:val="20"/>
              </w:rPr>
            </w:pPr>
            <w:hyperlink r:id="rId23" w:history="1">
              <w:r w:rsidR="00FA3AD5" w:rsidRPr="00381A8B">
                <w:rPr>
                  <w:rStyle w:val="Hyperlink"/>
                  <w:sz w:val="20"/>
                  <w:szCs w:val="20"/>
                </w:rPr>
                <w:t>socumisk@tycomail.net</w:t>
              </w:r>
            </w:hyperlink>
          </w:p>
          <w:p w14:paraId="5B409767" w14:textId="77777777" w:rsidR="00FA3AD5" w:rsidRPr="00381A8B" w:rsidRDefault="00381A8B" w:rsidP="00381A8B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796-</w:t>
            </w:r>
            <w:r w:rsidR="00FA3AD5" w:rsidRPr="00381A8B">
              <w:rPr>
                <w:rFonts w:cs="Arial"/>
                <w:sz w:val="20"/>
                <w:szCs w:val="20"/>
              </w:rPr>
              <w:t>1121</w:t>
            </w:r>
          </w:p>
          <w:p w14:paraId="6074E243" w14:textId="77777777" w:rsidR="00381A8B" w:rsidRDefault="00381A8B" w:rsidP="001B391E">
            <w:pPr>
              <w:rPr>
                <w:sz w:val="20"/>
                <w:szCs w:val="20"/>
              </w:rPr>
            </w:pPr>
          </w:p>
          <w:p w14:paraId="66640C5F" w14:textId="77777777" w:rsidR="00CB7DF9" w:rsidRPr="00381A8B" w:rsidRDefault="00CB7DF9" w:rsidP="001B391E">
            <w:pPr>
              <w:rPr>
                <w:sz w:val="20"/>
                <w:szCs w:val="20"/>
                <w:u w:val="single"/>
              </w:rPr>
            </w:pPr>
            <w:r w:rsidRPr="00381A8B">
              <w:rPr>
                <w:sz w:val="20"/>
                <w:szCs w:val="20"/>
                <w:u w:val="single"/>
              </w:rPr>
              <w:t>Washington</w:t>
            </w:r>
          </w:p>
          <w:p w14:paraId="7A60B7CB" w14:textId="77777777" w:rsidR="00FA3AD5" w:rsidRPr="00381A8B" w:rsidRDefault="00FA3AD5" w:rsidP="00381A8B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Kristy Christenberry</w:t>
            </w:r>
            <w:r w:rsidR="003D39BB" w:rsidRPr="00381A8B">
              <w:rPr>
                <w:sz w:val="20"/>
                <w:szCs w:val="20"/>
              </w:rPr>
              <w:t>, CTE Director</w:t>
            </w:r>
          </w:p>
          <w:p w14:paraId="4F1B201F" w14:textId="77777777" w:rsidR="00FA3AD5" w:rsidRPr="00381A8B" w:rsidRDefault="007A0768" w:rsidP="00381A8B">
            <w:pPr>
              <w:rPr>
                <w:sz w:val="20"/>
                <w:szCs w:val="20"/>
              </w:rPr>
            </w:pPr>
            <w:hyperlink r:id="rId24" w:history="1">
              <w:r w:rsidR="00FA3AD5" w:rsidRPr="00381A8B">
                <w:rPr>
                  <w:rStyle w:val="Hyperlink"/>
                  <w:sz w:val="20"/>
                  <w:szCs w:val="20"/>
                </w:rPr>
                <w:t>kchristenberry@wcpsnc.org</w:t>
              </w:r>
            </w:hyperlink>
          </w:p>
          <w:p w14:paraId="3F175F31" w14:textId="77777777" w:rsidR="00FA3AD5" w:rsidRPr="00381A8B" w:rsidRDefault="00381A8B" w:rsidP="00381A8B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793-</w:t>
            </w:r>
            <w:r w:rsidR="00FA3AD5" w:rsidRPr="00381A8B">
              <w:rPr>
                <w:rFonts w:cs="Arial"/>
                <w:sz w:val="20"/>
                <w:szCs w:val="20"/>
              </w:rPr>
              <w:t>5171</w:t>
            </w:r>
          </w:p>
        </w:tc>
        <w:tc>
          <w:tcPr>
            <w:tcW w:w="3487" w:type="dxa"/>
          </w:tcPr>
          <w:p w14:paraId="346E2E21" w14:textId="77777777" w:rsidR="00FD6E73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Andrew Bost, Career Advisor</w:t>
            </w:r>
          </w:p>
          <w:p w14:paraId="615801BE" w14:textId="77777777" w:rsidR="00CB1C4E" w:rsidRPr="00381A8B" w:rsidRDefault="007A0768" w:rsidP="001B391E">
            <w:pPr>
              <w:rPr>
                <w:sz w:val="20"/>
                <w:szCs w:val="20"/>
              </w:rPr>
            </w:pPr>
            <w:hyperlink r:id="rId25" w:history="1">
              <w:r w:rsidR="00CB1C4E" w:rsidRPr="00381A8B">
                <w:rPr>
                  <w:rStyle w:val="Hyperlink"/>
                  <w:sz w:val="20"/>
                  <w:szCs w:val="20"/>
                </w:rPr>
                <w:t>andrew.bost@nccommerce.com</w:t>
              </w:r>
            </w:hyperlink>
          </w:p>
          <w:p w14:paraId="0F06A21F" w14:textId="76A9A1EE" w:rsidR="00CB1C4E" w:rsidRPr="00381A8B" w:rsidRDefault="00BA5B7B" w:rsidP="001B391E">
            <w:pPr>
              <w:rPr>
                <w:sz w:val="20"/>
                <w:szCs w:val="20"/>
              </w:rPr>
            </w:pPr>
            <w:r w:rsidRPr="00BA5B7B">
              <w:rPr>
                <w:sz w:val="20"/>
                <w:szCs w:val="20"/>
              </w:rPr>
              <w:t>252-940-0900</w:t>
            </w:r>
          </w:p>
        </w:tc>
      </w:tr>
      <w:tr w:rsidR="00F72B96" w:rsidRPr="00381A8B" w14:paraId="1064C56D" w14:textId="77777777" w:rsidTr="007270FB">
        <w:tc>
          <w:tcPr>
            <w:tcW w:w="1728" w:type="dxa"/>
          </w:tcPr>
          <w:p w14:paraId="6DD159C6" w14:textId="77777777" w:rsidR="00064921" w:rsidRPr="00381A8B" w:rsidRDefault="006F23BF" w:rsidP="007660E9">
            <w:pPr>
              <w:rPr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t>Martin Community College</w:t>
            </w:r>
          </w:p>
        </w:tc>
        <w:tc>
          <w:tcPr>
            <w:tcW w:w="2790" w:type="dxa"/>
            <w:shd w:val="clear" w:color="auto" w:fill="auto"/>
          </w:tcPr>
          <w:p w14:paraId="0EDB2F27" w14:textId="77777777" w:rsidR="0090208E" w:rsidRDefault="0090208E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Deryl Davis-Fulmer</w:t>
            </w:r>
          </w:p>
          <w:p w14:paraId="7E2B0EA5" w14:textId="77777777" w:rsidR="0090208E" w:rsidRDefault="0090208E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n of Academic Affairs</w:t>
            </w:r>
          </w:p>
          <w:p w14:paraId="65233DB1" w14:textId="01F29ACB" w:rsidR="0090208E" w:rsidRPr="0090208E" w:rsidRDefault="007A0768" w:rsidP="0090208E">
            <w:pPr>
              <w:rPr>
                <w:rFonts w:ascii="Calibri" w:eastAsia="Times New Roman" w:hAnsi="Calibri" w:cs="Times New Roman"/>
                <w:color w:val="000000"/>
                <w:sz w:val="20"/>
                <w:szCs w:val="24"/>
              </w:rPr>
            </w:pPr>
            <w:hyperlink r:id="rId26" w:history="1">
              <w:r w:rsidR="0090208E" w:rsidRPr="0090208E">
                <w:rPr>
                  <w:rStyle w:val="Hyperlink"/>
                  <w:rFonts w:ascii="Calibri" w:eastAsia="Times New Roman" w:hAnsi="Calibri" w:cs="Times New Roman"/>
                  <w:sz w:val="20"/>
                  <w:szCs w:val="24"/>
                </w:rPr>
                <w:t>Deryl.fulmer@martincc.edu</w:t>
              </w:r>
            </w:hyperlink>
          </w:p>
          <w:p w14:paraId="5120B7A3" w14:textId="77777777" w:rsidR="0090208E" w:rsidRPr="0090208E" w:rsidRDefault="0090208E" w:rsidP="0090208E">
            <w:pPr>
              <w:rPr>
                <w:rFonts w:ascii="Calibri" w:eastAsia="Times New Roman" w:hAnsi="Calibri" w:cs="Times New Roman"/>
                <w:color w:val="000000"/>
                <w:sz w:val="20"/>
                <w:szCs w:val="24"/>
              </w:rPr>
            </w:pPr>
            <w:r w:rsidRPr="0090208E">
              <w:rPr>
                <w:rFonts w:ascii="Calibri" w:eastAsia="Times New Roman" w:hAnsi="Calibri" w:cs="Times New Roman"/>
                <w:color w:val="000000"/>
                <w:sz w:val="20"/>
                <w:szCs w:val="24"/>
              </w:rPr>
              <w:t>252-789-0247</w:t>
            </w:r>
          </w:p>
          <w:p w14:paraId="5611A671" w14:textId="77777777" w:rsidR="0090208E" w:rsidRDefault="0090208E" w:rsidP="001B391E">
            <w:pPr>
              <w:rPr>
                <w:sz w:val="20"/>
                <w:szCs w:val="20"/>
              </w:rPr>
            </w:pPr>
          </w:p>
          <w:p w14:paraId="63586160" w14:textId="77777777" w:rsidR="00FD6E73" w:rsidRPr="00381A8B" w:rsidRDefault="007C2909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Sue Gurley, Continuing Ed. Health Care Coordinator</w:t>
            </w:r>
          </w:p>
          <w:p w14:paraId="3D97CE0D" w14:textId="77777777" w:rsidR="007C2909" w:rsidRPr="00381A8B" w:rsidRDefault="007A0768" w:rsidP="001B391E">
            <w:pPr>
              <w:rPr>
                <w:sz w:val="20"/>
                <w:szCs w:val="20"/>
              </w:rPr>
            </w:pPr>
            <w:hyperlink r:id="rId27" w:history="1">
              <w:r w:rsidR="007C2909" w:rsidRPr="00381A8B">
                <w:rPr>
                  <w:rStyle w:val="Hyperlink"/>
                  <w:sz w:val="20"/>
                  <w:szCs w:val="20"/>
                </w:rPr>
                <w:t>Sue.gurley@martincc.edu</w:t>
              </w:r>
            </w:hyperlink>
          </w:p>
          <w:p w14:paraId="1FE72861" w14:textId="77777777" w:rsidR="007C2909" w:rsidRPr="00381A8B" w:rsidRDefault="007C2909" w:rsidP="00D219C8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252</w:t>
            </w:r>
            <w:r w:rsidR="00381A8B">
              <w:rPr>
                <w:sz w:val="20"/>
                <w:szCs w:val="20"/>
              </w:rPr>
              <w:t>-</w:t>
            </w:r>
            <w:r w:rsidRPr="00381A8B">
              <w:rPr>
                <w:sz w:val="20"/>
                <w:szCs w:val="20"/>
              </w:rPr>
              <w:t>789</w:t>
            </w:r>
            <w:r w:rsidR="00381A8B">
              <w:rPr>
                <w:sz w:val="20"/>
                <w:szCs w:val="20"/>
              </w:rPr>
              <w:t>-</w:t>
            </w:r>
            <w:r w:rsidRPr="00381A8B">
              <w:rPr>
                <w:sz w:val="20"/>
                <w:szCs w:val="20"/>
              </w:rPr>
              <w:t>02</w:t>
            </w:r>
            <w:r w:rsidR="00D219C8">
              <w:rPr>
                <w:sz w:val="20"/>
                <w:szCs w:val="20"/>
              </w:rPr>
              <w:t>6</w:t>
            </w:r>
            <w:r w:rsidR="000F1645">
              <w:rPr>
                <w:sz w:val="20"/>
                <w:szCs w:val="20"/>
              </w:rPr>
              <w:t>1</w:t>
            </w:r>
          </w:p>
        </w:tc>
        <w:tc>
          <w:tcPr>
            <w:tcW w:w="2970" w:type="dxa"/>
            <w:shd w:val="clear" w:color="auto" w:fill="auto"/>
          </w:tcPr>
          <w:p w14:paraId="78DC97D0" w14:textId="57CC07BB" w:rsidR="007C2909" w:rsidRPr="00381A8B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cant</w:t>
            </w:r>
          </w:p>
        </w:tc>
        <w:tc>
          <w:tcPr>
            <w:tcW w:w="3420" w:type="dxa"/>
          </w:tcPr>
          <w:p w14:paraId="705C2038" w14:textId="77777777" w:rsidR="00CB7DF9" w:rsidRPr="002F35F2" w:rsidRDefault="00CB7DF9" w:rsidP="00CB7DF9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Bertie</w:t>
            </w:r>
          </w:p>
          <w:p w14:paraId="30C2A70C" w14:textId="77777777" w:rsidR="00CB7DF9" w:rsidRPr="00093E09" w:rsidRDefault="00CB7DF9" w:rsidP="00093E09">
            <w:pPr>
              <w:rPr>
                <w:sz w:val="20"/>
                <w:szCs w:val="20"/>
              </w:rPr>
            </w:pPr>
            <w:r w:rsidRPr="00093E09">
              <w:rPr>
                <w:sz w:val="20"/>
                <w:szCs w:val="20"/>
              </w:rPr>
              <w:t>Linda Justus, CTE Director</w:t>
            </w:r>
          </w:p>
          <w:p w14:paraId="7D354408" w14:textId="77777777" w:rsidR="00CB7DF9" w:rsidRPr="00093E09" w:rsidRDefault="007A0768" w:rsidP="00093E09">
            <w:pPr>
              <w:rPr>
                <w:sz w:val="20"/>
                <w:szCs w:val="20"/>
              </w:rPr>
            </w:pPr>
            <w:hyperlink r:id="rId28" w:history="1">
              <w:r w:rsidR="00CB7DF9" w:rsidRPr="00093E09">
                <w:rPr>
                  <w:rStyle w:val="Hyperlink"/>
                  <w:sz w:val="20"/>
                  <w:szCs w:val="20"/>
                </w:rPr>
                <w:t>ljustus@bertie.k12.nc.us</w:t>
              </w:r>
            </w:hyperlink>
          </w:p>
          <w:p w14:paraId="3FAE17B0" w14:textId="77777777" w:rsidR="00CB7DF9" w:rsidRPr="00093E09" w:rsidRDefault="00D34AD3" w:rsidP="00093E09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794-</w:t>
            </w:r>
            <w:r w:rsidR="00CB7DF9" w:rsidRPr="00093E09">
              <w:rPr>
                <w:rFonts w:cs="Arial"/>
                <w:sz w:val="20"/>
                <w:szCs w:val="20"/>
              </w:rPr>
              <w:t>3034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="00CB7DF9" w:rsidRPr="00093E09">
              <w:rPr>
                <w:rFonts w:cs="Arial"/>
                <w:sz w:val="20"/>
                <w:szCs w:val="20"/>
              </w:rPr>
              <w:t>x2248</w:t>
            </w:r>
          </w:p>
          <w:p w14:paraId="3A2DD120" w14:textId="77777777" w:rsidR="00CB7DF9" w:rsidRPr="00381A8B" w:rsidRDefault="00CB7DF9" w:rsidP="00CB7DF9">
            <w:pPr>
              <w:rPr>
                <w:sz w:val="20"/>
                <w:szCs w:val="20"/>
              </w:rPr>
            </w:pPr>
          </w:p>
          <w:p w14:paraId="5E8D4456" w14:textId="77777777" w:rsidR="00CB7DF9" w:rsidRPr="002F35F2" w:rsidRDefault="00CB7DF9" w:rsidP="00CB7DF9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Martin</w:t>
            </w:r>
          </w:p>
          <w:p w14:paraId="5B15585C" w14:textId="77777777" w:rsidR="00E04768" w:rsidRPr="00D34AD3" w:rsidRDefault="00E04768" w:rsidP="00D34AD3">
            <w:pPr>
              <w:rPr>
                <w:sz w:val="20"/>
                <w:szCs w:val="20"/>
              </w:rPr>
            </w:pPr>
            <w:r w:rsidRPr="00D34AD3">
              <w:rPr>
                <w:sz w:val="20"/>
                <w:szCs w:val="20"/>
              </w:rPr>
              <w:t>David Jenkins, CTE Director</w:t>
            </w:r>
          </w:p>
          <w:p w14:paraId="143F3390" w14:textId="77777777" w:rsidR="00E04768" w:rsidRPr="002F35F2" w:rsidRDefault="007A0768" w:rsidP="002F35F2">
            <w:pPr>
              <w:rPr>
                <w:sz w:val="20"/>
                <w:szCs w:val="20"/>
              </w:rPr>
            </w:pPr>
            <w:hyperlink r:id="rId29" w:history="1">
              <w:r w:rsidR="00E04768" w:rsidRPr="002F35F2">
                <w:rPr>
                  <w:rStyle w:val="Hyperlink"/>
                  <w:sz w:val="20"/>
                  <w:szCs w:val="20"/>
                </w:rPr>
                <w:t>djenkins@martin.k12.nc.us</w:t>
              </w:r>
            </w:hyperlink>
          </w:p>
          <w:p w14:paraId="0EE1C3AE" w14:textId="77777777" w:rsidR="00E04768" w:rsidRPr="002F35F2" w:rsidRDefault="00E04768" w:rsidP="002F35F2">
            <w:pPr>
              <w:rPr>
                <w:sz w:val="20"/>
                <w:szCs w:val="20"/>
              </w:rPr>
            </w:pPr>
            <w:r w:rsidRPr="002F35F2">
              <w:rPr>
                <w:rFonts w:cs="Arial"/>
                <w:sz w:val="20"/>
                <w:szCs w:val="20"/>
              </w:rPr>
              <w:t>252-370-7422</w:t>
            </w:r>
          </w:p>
        </w:tc>
        <w:tc>
          <w:tcPr>
            <w:tcW w:w="3487" w:type="dxa"/>
          </w:tcPr>
          <w:p w14:paraId="5329C830" w14:textId="77777777" w:rsidR="00FD6E73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Ann Williams, Asst. Manager</w:t>
            </w:r>
          </w:p>
          <w:p w14:paraId="2664688B" w14:textId="77777777" w:rsidR="00CB1C4E" w:rsidRPr="00381A8B" w:rsidRDefault="007A0768" w:rsidP="001B391E">
            <w:pPr>
              <w:rPr>
                <w:sz w:val="20"/>
                <w:szCs w:val="20"/>
              </w:rPr>
            </w:pPr>
            <w:hyperlink r:id="rId30" w:history="1">
              <w:r w:rsidR="00CB1C4E" w:rsidRPr="00381A8B">
                <w:rPr>
                  <w:rStyle w:val="Hyperlink"/>
                  <w:sz w:val="20"/>
                  <w:szCs w:val="20"/>
                </w:rPr>
                <w:t>ann.j.williams@nccommerce.com</w:t>
              </w:r>
            </w:hyperlink>
          </w:p>
          <w:p w14:paraId="09C48F18" w14:textId="77777777" w:rsidR="00CB1C4E" w:rsidRDefault="002F35F2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792-</w:t>
            </w:r>
            <w:r w:rsidR="00CB1C4E" w:rsidRPr="00381A8B">
              <w:rPr>
                <w:sz w:val="20"/>
                <w:szCs w:val="20"/>
              </w:rPr>
              <w:t>7816</w:t>
            </w:r>
          </w:p>
          <w:p w14:paraId="79631E19" w14:textId="77777777" w:rsidR="000F7D58" w:rsidRDefault="000F7D58" w:rsidP="001B391E">
            <w:pPr>
              <w:rPr>
                <w:sz w:val="20"/>
                <w:szCs w:val="20"/>
              </w:rPr>
            </w:pPr>
          </w:p>
          <w:p w14:paraId="31B670E1" w14:textId="77777777" w:rsidR="00CB1C4E" w:rsidRPr="00381A8B" w:rsidRDefault="00CB1C4E" w:rsidP="009929F1">
            <w:pPr>
              <w:rPr>
                <w:sz w:val="20"/>
                <w:szCs w:val="20"/>
              </w:rPr>
            </w:pPr>
          </w:p>
        </w:tc>
      </w:tr>
      <w:tr w:rsidR="00F72B96" w:rsidRPr="00381A8B" w14:paraId="47738A02" w14:textId="77777777" w:rsidTr="007270FB">
        <w:tc>
          <w:tcPr>
            <w:tcW w:w="1728" w:type="dxa"/>
          </w:tcPr>
          <w:p w14:paraId="5479AD67" w14:textId="1A0857C0" w:rsidR="00FD6E73" w:rsidRPr="00381A8B" w:rsidRDefault="006F23BF" w:rsidP="001B391E">
            <w:pPr>
              <w:rPr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t>Pitt Community College</w:t>
            </w:r>
          </w:p>
        </w:tc>
        <w:tc>
          <w:tcPr>
            <w:tcW w:w="2790" w:type="dxa"/>
          </w:tcPr>
          <w:p w14:paraId="0563EA3F" w14:textId="77777777" w:rsidR="00FD6E73" w:rsidRPr="00381A8B" w:rsidRDefault="00F72B96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Rachel Bridgers, Career Outreach Specialist</w:t>
            </w:r>
          </w:p>
          <w:p w14:paraId="4C3C5CD9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31" w:history="1">
              <w:r w:rsidR="00F72B96" w:rsidRPr="00381A8B">
                <w:rPr>
                  <w:rStyle w:val="Hyperlink"/>
                  <w:sz w:val="20"/>
                  <w:szCs w:val="20"/>
                </w:rPr>
                <w:t>rbridgers@email.pittcc.edu</w:t>
              </w:r>
            </w:hyperlink>
          </w:p>
          <w:p w14:paraId="6787FA39" w14:textId="77777777" w:rsidR="00F72B96" w:rsidRPr="00381A8B" w:rsidRDefault="002F35F2" w:rsidP="002F35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493-</w:t>
            </w:r>
            <w:r w:rsidR="00F72B96" w:rsidRPr="00381A8B">
              <w:rPr>
                <w:sz w:val="20"/>
                <w:szCs w:val="20"/>
              </w:rPr>
              <w:t>7819</w:t>
            </w:r>
          </w:p>
        </w:tc>
        <w:tc>
          <w:tcPr>
            <w:tcW w:w="2970" w:type="dxa"/>
          </w:tcPr>
          <w:p w14:paraId="3B7D4B5A" w14:textId="77777777" w:rsidR="00FD6E73" w:rsidRPr="00381A8B" w:rsidRDefault="00F72B96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Laurie Weston, Trans. Studies Director</w:t>
            </w:r>
          </w:p>
          <w:p w14:paraId="090562ED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32" w:history="1">
              <w:r w:rsidR="00F72B96" w:rsidRPr="00381A8B">
                <w:rPr>
                  <w:rStyle w:val="Hyperlink"/>
                  <w:sz w:val="20"/>
                  <w:szCs w:val="20"/>
                </w:rPr>
                <w:t>lweston@email.pittcc.edu</w:t>
              </w:r>
            </w:hyperlink>
          </w:p>
          <w:p w14:paraId="08CDB2BC" w14:textId="77777777" w:rsidR="00F72B96" w:rsidRPr="00381A8B" w:rsidRDefault="002F35F2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493-</w:t>
            </w:r>
            <w:r w:rsidR="00F72B96" w:rsidRPr="00381A8B">
              <w:rPr>
                <w:sz w:val="20"/>
                <w:szCs w:val="20"/>
              </w:rPr>
              <w:t>7439</w:t>
            </w:r>
          </w:p>
        </w:tc>
        <w:tc>
          <w:tcPr>
            <w:tcW w:w="3420" w:type="dxa"/>
          </w:tcPr>
          <w:p w14:paraId="6C8F4B0B" w14:textId="77777777" w:rsidR="00FD6E73" w:rsidRPr="002F35F2" w:rsidRDefault="00E04768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Pitt</w:t>
            </w:r>
          </w:p>
          <w:p w14:paraId="32DE1B74" w14:textId="77777777" w:rsidR="00E04768" w:rsidRPr="002F35F2" w:rsidRDefault="00E04768" w:rsidP="002F35F2">
            <w:pPr>
              <w:rPr>
                <w:sz w:val="20"/>
                <w:szCs w:val="20"/>
              </w:rPr>
            </w:pPr>
            <w:r w:rsidRPr="002F35F2">
              <w:rPr>
                <w:sz w:val="20"/>
                <w:szCs w:val="20"/>
              </w:rPr>
              <w:t>Beth Ann Trueblood, CTE Director</w:t>
            </w:r>
          </w:p>
          <w:p w14:paraId="75275CDD" w14:textId="77777777" w:rsidR="00E04768" w:rsidRPr="002F35F2" w:rsidRDefault="007A0768" w:rsidP="002F35F2">
            <w:pPr>
              <w:rPr>
                <w:sz w:val="20"/>
                <w:szCs w:val="20"/>
              </w:rPr>
            </w:pPr>
            <w:hyperlink r:id="rId33" w:history="1">
              <w:r w:rsidR="005B5B6E" w:rsidRPr="002F35F2">
                <w:rPr>
                  <w:rStyle w:val="Hyperlink"/>
                  <w:sz w:val="20"/>
                  <w:szCs w:val="20"/>
                </w:rPr>
                <w:t>trueblb@pitt.k12.nc.us</w:t>
              </w:r>
            </w:hyperlink>
          </w:p>
          <w:p w14:paraId="7615ECC5" w14:textId="77777777" w:rsidR="005B5B6E" w:rsidRPr="002F35F2" w:rsidRDefault="005B5B6E" w:rsidP="002F35F2">
            <w:pPr>
              <w:rPr>
                <w:sz w:val="20"/>
                <w:szCs w:val="20"/>
              </w:rPr>
            </w:pPr>
            <w:r w:rsidRPr="002F35F2">
              <w:rPr>
                <w:rFonts w:cs="Arial"/>
                <w:sz w:val="20"/>
                <w:szCs w:val="20"/>
              </w:rPr>
              <w:t>252-830-4206</w:t>
            </w:r>
          </w:p>
        </w:tc>
        <w:tc>
          <w:tcPr>
            <w:tcW w:w="3487" w:type="dxa"/>
          </w:tcPr>
          <w:p w14:paraId="3B33CC55" w14:textId="77777777" w:rsidR="00FD6E73" w:rsidRPr="00381A8B" w:rsidRDefault="00CB1C4E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Chanda Speller, Career Advisor</w:t>
            </w:r>
          </w:p>
          <w:p w14:paraId="58120912" w14:textId="77777777" w:rsidR="00CB1C4E" w:rsidRPr="00381A8B" w:rsidRDefault="007A0768" w:rsidP="001B391E">
            <w:pPr>
              <w:rPr>
                <w:sz w:val="20"/>
                <w:szCs w:val="20"/>
              </w:rPr>
            </w:pPr>
            <w:hyperlink r:id="rId34" w:history="1">
              <w:r w:rsidR="00CB1C4E" w:rsidRPr="00381A8B">
                <w:rPr>
                  <w:rStyle w:val="Hyperlink"/>
                  <w:sz w:val="20"/>
                  <w:szCs w:val="20"/>
                </w:rPr>
                <w:t>chanda.speller@nccommerce.com</w:t>
              </w:r>
            </w:hyperlink>
          </w:p>
          <w:p w14:paraId="315EADED" w14:textId="77777777" w:rsidR="00CB1C4E" w:rsidRPr="00381A8B" w:rsidRDefault="00CB1C4E" w:rsidP="002F35F2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252</w:t>
            </w:r>
            <w:r w:rsidR="002F35F2">
              <w:rPr>
                <w:sz w:val="20"/>
                <w:szCs w:val="20"/>
              </w:rPr>
              <w:t>-355-</w:t>
            </w:r>
            <w:r w:rsidRPr="00381A8B">
              <w:rPr>
                <w:sz w:val="20"/>
                <w:szCs w:val="20"/>
              </w:rPr>
              <w:t>9067</w:t>
            </w:r>
          </w:p>
        </w:tc>
      </w:tr>
      <w:tr w:rsidR="00F72B96" w:rsidRPr="00381A8B" w14:paraId="0268B765" w14:textId="77777777" w:rsidTr="007270FB">
        <w:tc>
          <w:tcPr>
            <w:tcW w:w="1728" w:type="dxa"/>
          </w:tcPr>
          <w:p w14:paraId="470A8538" w14:textId="77777777" w:rsidR="00FD6E73" w:rsidRPr="00381A8B" w:rsidRDefault="006F23BF" w:rsidP="001B391E">
            <w:pPr>
              <w:rPr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t>Edgecombe Community College</w:t>
            </w:r>
          </w:p>
        </w:tc>
        <w:tc>
          <w:tcPr>
            <w:tcW w:w="2790" w:type="dxa"/>
          </w:tcPr>
          <w:p w14:paraId="0A64704A" w14:textId="77777777" w:rsidR="00FD6E73" w:rsidRPr="00381A8B" w:rsidRDefault="006B1895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Michael Sta</w:t>
            </w:r>
            <w:r w:rsidR="00F72B96" w:rsidRPr="00381A8B">
              <w:rPr>
                <w:sz w:val="20"/>
                <w:szCs w:val="20"/>
              </w:rPr>
              <w:t>rling</w:t>
            </w:r>
            <w:r w:rsidR="009D5377" w:rsidRPr="00381A8B">
              <w:rPr>
                <w:sz w:val="20"/>
                <w:szCs w:val="20"/>
              </w:rPr>
              <w:t xml:space="preserve">, </w:t>
            </w:r>
            <w:r w:rsidR="009D5377" w:rsidRPr="00381A8B">
              <w:rPr>
                <w:iCs/>
                <w:sz w:val="20"/>
                <w:szCs w:val="20"/>
              </w:rPr>
              <w:t>Dean of Business, Industry, &amp; Technologies</w:t>
            </w:r>
          </w:p>
          <w:p w14:paraId="0D626948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35" w:history="1">
              <w:r w:rsidR="006B1895" w:rsidRPr="00381A8B">
                <w:rPr>
                  <w:rStyle w:val="Hyperlink"/>
                  <w:sz w:val="20"/>
                  <w:szCs w:val="20"/>
                </w:rPr>
                <w:t>Starlingm@edgecombe.edu</w:t>
              </w:r>
            </w:hyperlink>
          </w:p>
          <w:p w14:paraId="07E1EB98" w14:textId="77777777" w:rsidR="00F72B96" w:rsidRPr="00381A8B" w:rsidRDefault="002F35F2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823-</w:t>
            </w:r>
            <w:r w:rsidR="00F72B96" w:rsidRPr="00381A8B">
              <w:rPr>
                <w:sz w:val="20"/>
                <w:szCs w:val="20"/>
              </w:rPr>
              <w:t>5166</w:t>
            </w:r>
          </w:p>
        </w:tc>
        <w:tc>
          <w:tcPr>
            <w:tcW w:w="2970" w:type="dxa"/>
          </w:tcPr>
          <w:p w14:paraId="5DA95C15" w14:textId="77777777" w:rsidR="00FD6E73" w:rsidRPr="00381A8B" w:rsidRDefault="00F72B96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Jerry Harper</w:t>
            </w:r>
            <w:r w:rsidR="006B1895" w:rsidRPr="00381A8B">
              <w:rPr>
                <w:sz w:val="20"/>
                <w:szCs w:val="20"/>
              </w:rPr>
              <w:t>, College and Career Readiness</w:t>
            </w:r>
          </w:p>
          <w:p w14:paraId="2178DE0B" w14:textId="77777777" w:rsidR="00F72B96" w:rsidRPr="00381A8B" w:rsidRDefault="007A0768" w:rsidP="001B391E">
            <w:pPr>
              <w:rPr>
                <w:sz w:val="20"/>
                <w:szCs w:val="20"/>
              </w:rPr>
            </w:pPr>
            <w:hyperlink r:id="rId36" w:history="1">
              <w:r w:rsidR="00F72B96" w:rsidRPr="00381A8B">
                <w:rPr>
                  <w:rStyle w:val="Hyperlink"/>
                  <w:sz w:val="20"/>
                  <w:szCs w:val="20"/>
                </w:rPr>
                <w:t>harperj@edgecome.edu</w:t>
              </w:r>
            </w:hyperlink>
          </w:p>
          <w:p w14:paraId="59D7D1DC" w14:textId="77777777" w:rsidR="00F72B96" w:rsidRPr="00381A8B" w:rsidRDefault="00F72B96" w:rsidP="002F35F2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252</w:t>
            </w:r>
            <w:r w:rsidR="002F35F2">
              <w:rPr>
                <w:sz w:val="20"/>
                <w:szCs w:val="20"/>
              </w:rPr>
              <w:t>-823-</w:t>
            </w:r>
            <w:r w:rsidRPr="00381A8B">
              <w:rPr>
                <w:sz w:val="20"/>
                <w:szCs w:val="20"/>
              </w:rPr>
              <w:t>5166</w:t>
            </w:r>
          </w:p>
        </w:tc>
        <w:tc>
          <w:tcPr>
            <w:tcW w:w="3420" w:type="dxa"/>
          </w:tcPr>
          <w:p w14:paraId="0D883CBC" w14:textId="77777777" w:rsidR="00FD6E73" w:rsidRPr="002F35F2" w:rsidRDefault="005B5B6E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Edgecombe</w:t>
            </w:r>
          </w:p>
          <w:p w14:paraId="3EEC19A5" w14:textId="77777777" w:rsidR="005B5B6E" w:rsidRPr="002F35F2" w:rsidRDefault="005B5B6E" w:rsidP="002F35F2">
            <w:pPr>
              <w:rPr>
                <w:sz w:val="20"/>
                <w:szCs w:val="20"/>
              </w:rPr>
            </w:pPr>
            <w:r w:rsidRPr="002F35F2">
              <w:rPr>
                <w:sz w:val="20"/>
                <w:szCs w:val="20"/>
              </w:rPr>
              <w:t>Sheila Porcher, CTE Director</w:t>
            </w:r>
          </w:p>
          <w:p w14:paraId="2112C647" w14:textId="77777777" w:rsidR="005B5B6E" w:rsidRPr="002F35F2" w:rsidRDefault="007A0768" w:rsidP="002F35F2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37" w:history="1">
              <w:r w:rsidR="0081449D" w:rsidRPr="002F35F2">
                <w:rPr>
                  <w:rStyle w:val="Hyperlink"/>
                  <w:rFonts w:cs="Arial"/>
                  <w:sz w:val="20"/>
                  <w:szCs w:val="20"/>
                </w:rPr>
                <w:t>sporcher@ecps.us</w:t>
              </w:r>
            </w:hyperlink>
          </w:p>
          <w:p w14:paraId="01E79DED" w14:textId="77777777" w:rsidR="0081449D" w:rsidRPr="002F35F2" w:rsidRDefault="002F35F2" w:rsidP="002F35F2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641-</w:t>
            </w:r>
            <w:r w:rsidR="00CB7DF9" w:rsidRPr="002F35F2">
              <w:rPr>
                <w:rFonts w:cs="Arial"/>
                <w:sz w:val="20"/>
                <w:szCs w:val="20"/>
              </w:rPr>
              <w:t>2600</w:t>
            </w:r>
          </w:p>
        </w:tc>
        <w:tc>
          <w:tcPr>
            <w:tcW w:w="3487" w:type="dxa"/>
          </w:tcPr>
          <w:p w14:paraId="0B4EB403" w14:textId="5C62D85E" w:rsidR="00FD6E73" w:rsidRPr="00381A8B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Diane Thomas, Center Manager</w:t>
            </w:r>
          </w:p>
          <w:p w14:paraId="6621843B" w14:textId="77777777" w:rsidR="00CB1C4E" w:rsidRPr="00381A8B" w:rsidRDefault="007A0768" w:rsidP="001B391E">
            <w:pPr>
              <w:rPr>
                <w:sz w:val="20"/>
                <w:szCs w:val="20"/>
              </w:rPr>
            </w:pPr>
            <w:hyperlink r:id="rId38">
              <w:r w:rsidR="3439F898" w:rsidRPr="3439F898">
                <w:rPr>
                  <w:rStyle w:val="Hyperlink"/>
                  <w:sz w:val="20"/>
                  <w:szCs w:val="20"/>
                </w:rPr>
                <w:t>diane.c.thomas@nccommerce.com</w:t>
              </w:r>
            </w:hyperlink>
          </w:p>
          <w:p w14:paraId="568C9BCB" w14:textId="6D637CB2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252-977-3306 x202</w:t>
            </w:r>
          </w:p>
          <w:p w14:paraId="2A45959D" w14:textId="77777777" w:rsidR="00F77F9B" w:rsidRDefault="00F77F9B" w:rsidP="3439F898">
            <w:pPr>
              <w:rPr>
                <w:sz w:val="20"/>
                <w:szCs w:val="20"/>
              </w:rPr>
            </w:pPr>
          </w:p>
          <w:p w14:paraId="4DF64005" w14:textId="0C9A183B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Ambra Newton, Operations Manager</w:t>
            </w:r>
          </w:p>
          <w:p w14:paraId="40395C71" w14:textId="41453409" w:rsidR="00CB1C4E" w:rsidRPr="00381A8B" w:rsidRDefault="007A0768" w:rsidP="3439F898">
            <w:pPr>
              <w:rPr>
                <w:sz w:val="20"/>
                <w:szCs w:val="20"/>
              </w:rPr>
            </w:pPr>
            <w:hyperlink r:id="rId39">
              <w:r w:rsidR="3439F898" w:rsidRPr="3439F898">
                <w:rPr>
                  <w:rStyle w:val="Hyperlink"/>
                  <w:sz w:val="20"/>
                  <w:szCs w:val="20"/>
                </w:rPr>
                <w:t>ambra.newton@nccommerce.com</w:t>
              </w:r>
            </w:hyperlink>
            <w:r w:rsidR="3439F898" w:rsidRPr="3439F898">
              <w:rPr>
                <w:sz w:val="20"/>
                <w:szCs w:val="20"/>
              </w:rPr>
              <w:t xml:space="preserve"> </w:t>
            </w:r>
          </w:p>
          <w:p w14:paraId="2CAD6F8B" w14:textId="77777777" w:rsidR="00CB1C4E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252-977-3306 x251</w:t>
            </w:r>
          </w:p>
          <w:p w14:paraId="6BED9700" w14:textId="1A4D6895" w:rsidR="00717D8D" w:rsidRPr="00381A8B" w:rsidRDefault="00717D8D" w:rsidP="3439F898">
            <w:pPr>
              <w:rPr>
                <w:sz w:val="20"/>
                <w:szCs w:val="20"/>
              </w:rPr>
            </w:pPr>
          </w:p>
        </w:tc>
      </w:tr>
      <w:tr w:rsidR="00F72B96" w:rsidRPr="00381A8B" w14:paraId="0E09C596" w14:textId="77777777" w:rsidTr="007270FB">
        <w:tc>
          <w:tcPr>
            <w:tcW w:w="1728" w:type="dxa"/>
          </w:tcPr>
          <w:p w14:paraId="579372A6" w14:textId="77777777" w:rsidR="006F23BF" w:rsidRPr="00381A8B" w:rsidRDefault="006F23BF" w:rsidP="001B391E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Halifax Community College</w:t>
            </w:r>
          </w:p>
          <w:p w14:paraId="5D50313D" w14:textId="77777777" w:rsidR="00064921" w:rsidRPr="00381A8B" w:rsidRDefault="00064921" w:rsidP="001B391E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48F13B6A" w14:textId="4B5A906E" w:rsidR="001D4E65" w:rsidRPr="00381A8B" w:rsidRDefault="001D4E65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Victor M</w:t>
            </w:r>
            <w:r w:rsidR="00331AAF">
              <w:rPr>
                <w:sz w:val="20"/>
                <w:szCs w:val="20"/>
              </w:rPr>
              <w:t>a</w:t>
            </w:r>
            <w:r w:rsidRPr="00381A8B">
              <w:rPr>
                <w:sz w:val="20"/>
                <w:szCs w:val="20"/>
              </w:rPr>
              <w:t>rrow</w:t>
            </w:r>
            <w:r w:rsidR="001B391E" w:rsidRPr="00381A8B">
              <w:rPr>
                <w:sz w:val="20"/>
                <w:szCs w:val="20"/>
              </w:rPr>
              <w:t>, WIOA Program Assistant</w:t>
            </w:r>
          </w:p>
          <w:p w14:paraId="1957AC5F" w14:textId="77777777" w:rsidR="006F23BF" w:rsidRPr="00381A8B" w:rsidRDefault="007A0768" w:rsidP="001B391E">
            <w:pPr>
              <w:rPr>
                <w:sz w:val="20"/>
                <w:szCs w:val="20"/>
              </w:rPr>
            </w:pPr>
            <w:hyperlink r:id="rId40" w:tgtFrame="_blank" w:history="1">
              <w:r w:rsidR="001D4E65" w:rsidRPr="00381A8B">
                <w:rPr>
                  <w:rStyle w:val="Hyperlink"/>
                  <w:sz w:val="20"/>
                  <w:szCs w:val="20"/>
                </w:rPr>
                <w:t>vmarrow668@halifaxcc.edu</w:t>
              </w:r>
            </w:hyperlink>
          </w:p>
          <w:p w14:paraId="5DF47721" w14:textId="77777777" w:rsidR="001B391E" w:rsidRPr="00381A8B" w:rsidRDefault="002F35F2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252-536-</w:t>
            </w:r>
            <w:r w:rsidR="001B391E" w:rsidRPr="00381A8B">
              <w:rPr>
                <w:sz w:val="20"/>
                <w:szCs w:val="20"/>
              </w:rPr>
              <w:t>7283</w:t>
            </w:r>
          </w:p>
        </w:tc>
        <w:tc>
          <w:tcPr>
            <w:tcW w:w="2970" w:type="dxa"/>
            <w:shd w:val="clear" w:color="auto" w:fill="auto"/>
          </w:tcPr>
          <w:p w14:paraId="723AEE7A" w14:textId="77777777" w:rsidR="00331AAF" w:rsidRDefault="00331AAF" w:rsidP="00331A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Tamba O. Thompson, Director of Literacy Education</w:t>
            </w:r>
          </w:p>
          <w:p w14:paraId="59DBB888" w14:textId="77777777" w:rsidR="00331AAF" w:rsidRDefault="007A0768" w:rsidP="00331AAF">
            <w:pPr>
              <w:rPr>
                <w:sz w:val="20"/>
                <w:szCs w:val="20"/>
              </w:rPr>
            </w:pPr>
            <w:hyperlink r:id="rId41" w:history="1">
              <w:r w:rsidR="00331AAF" w:rsidRPr="00E43C21">
                <w:rPr>
                  <w:rStyle w:val="Hyperlink"/>
                  <w:sz w:val="20"/>
                  <w:szCs w:val="20"/>
                </w:rPr>
                <w:t>tthompson431@halifaxcc.edu</w:t>
              </w:r>
            </w:hyperlink>
          </w:p>
          <w:p w14:paraId="715B7133" w14:textId="3CE9DCEA" w:rsidR="006F23BF" w:rsidRPr="00381A8B" w:rsidRDefault="00331AAF" w:rsidP="00331A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536-7235</w:t>
            </w:r>
          </w:p>
        </w:tc>
        <w:tc>
          <w:tcPr>
            <w:tcW w:w="3420" w:type="dxa"/>
          </w:tcPr>
          <w:p w14:paraId="385F2E27" w14:textId="77777777" w:rsidR="00CB7DF9" w:rsidRPr="002F35F2" w:rsidRDefault="00CB7DF9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 xml:space="preserve">Halifax </w:t>
            </w:r>
          </w:p>
          <w:p w14:paraId="2B4E7D76" w14:textId="77777777" w:rsidR="00FA3AD5" w:rsidRPr="002F35F2" w:rsidRDefault="00FA3AD5" w:rsidP="002F35F2">
            <w:pPr>
              <w:rPr>
                <w:sz w:val="20"/>
                <w:szCs w:val="20"/>
              </w:rPr>
            </w:pPr>
            <w:r w:rsidRPr="002F35F2">
              <w:rPr>
                <w:sz w:val="20"/>
                <w:szCs w:val="20"/>
              </w:rPr>
              <w:t>Alfreda Smith, CTE Director</w:t>
            </w:r>
          </w:p>
          <w:p w14:paraId="3A90D60B" w14:textId="77777777" w:rsidR="00FA3AD5" w:rsidRPr="002F35F2" w:rsidRDefault="007A0768" w:rsidP="002F35F2">
            <w:pPr>
              <w:rPr>
                <w:sz w:val="20"/>
                <w:szCs w:val="20"/>
              </w:rPr>
            </w:pPr>
            <w:hyperlink r:id="rId42" w:history="1">
              <w:r w:rsidR="00FA3AD5" w:rsidRPr="002F35F2">
                <w:rPr>
                  <w:rStyle w:val="Hyperlink"/>
                  <w:sz w:val="20"/>
                  <w:szCs w:val="20"/>
                </w:rPr>
                <w:t>smitha@nw.halifax.k12.nc.us</w:t>
              </w:r>
            </w:hyperlink>
          </w:p>
          <w:p w14:paraId="700EE514" w14:textId="77777777" w:rsidR="00FA3AD5" w:rsidRPr="002F35F2" w:rsidRDefault="00FA3AD5" w:rsidP="002F35F2">
            <w:pPr>
              <w:rPr>
                <w:sz w:val="20"/>
                <w:szCs w:val="20"/>
              </w:rPr>
            </w:pPr>
            <w:r w:rsidRPr="002F35F2">
              <w:rPr>
                <w:rFonts w:cs="Arial"/>
                <w:sz w:val="20"/>
                <w:szCs w:val="20"/>
              </w:rPr>
              <w:t>252</w:t>
            </w:r>
            <w:r w:rsidR="002F35F2">
              <w:rPr>
                <w:rFonts w:cs="Arial"/>
                <w:sz w:val="20"/>
                <w:szCs w:val="20"/>
              </w:rPr>
              <w:t>-</w:t>
            </w:r>
            <w:r w:rsidRPr="002F35F2">
              <w:rPr>
                <w:rFonts w:cs="Arial"/>
                <w:sz w:val="20"/>
                <w:szCs w:val="20"/>
              </w:rPr>
              <w:t>583</w:t>
            </w:r>
            <w:r w:rsidR="002F35F2">
              <w:rPr>
                <w:rFonts w:cs="Arial"/>
                <w:sz w:val="20"/>
                <w:szCs w:val="20"/>
              </w:rPr>
              <w:t>-</w:t>
            </w:r>
            <w:r w:rsidRPr="002F35F2">
              <w:rPr>
                <w:rFonts w:cs="Arial"/>
                <w:sz w:val="20"/>
                <w:szCs w:val="20"/>
              </w:rPr>
              <w:t>5111</w:t>
            </w:r>
          </w:p>
          <w:p w14:paraId="03CCD52D" w14:textId="77777777" w:rsidR="002F35F2" w:rsidRDefault="002F35F2" w:rsidP="001B391E">
            <w:pPr>
              <w:rPr>
                <w:sz w:val="20"/>
                <w:szCs w:val="20"/>
                <w:u w:val="single"/>
              </w:rPr>
            </w:pPr>
          </w:p>
          <w:p w14:paraId="7DE48B97" w14:textId="77777777" w:rsidR="006F23BF" w:rsidRPr="002F35F2" w:rsidRDefault="00CB7DF9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Northampton</w:t>
            </w:r>
          </w:p>
          <w:p w14:paraId="080DE72B" w14:textId="77777777" w:rsidR="00FA3AD5" w:rsidRPr="002F35F2" w:rsidRDefault="00FA3AD5" w:rsidP="002F35F2">
            <w:pPr>
              <w:rPr>
                <w:sz w:val="20"/>
                <w:szCs w:val="20"/>
              </w:rPr>
            </w:pPr>
            <w:r w:rsidRPr="002F35F2">
              <w:rPr>
                <w:sz w:val="20"/>
                <w:szCs w:val="20"/>
              </w:rPr>
              <w:t>Angie Jenkins, CTE Director</w:t>
            </w:r>
          </w:p>
          <w:p w14:paraId="49982AEA" w14:textId="77777777" w:rsidR="00FA3AD5" w:rsidRPr="002F35F2" w:rsidRDefault="007A0768" w:rsidP="002F35F2">
            <w:pPr>
              <w:rPr>
                <w:sz w:val="20"/>
                <w:szCs w:val="20"/>
              </w:rPr>
            </w:pPr>
            <w:hyperlink r:id="rId43" w:history="1">
              <w:r w:rsidR="00FA3AD5" w:rsidRPr="002F35F2">
                <w:rPr>
                  <w:rStyle w:val="Hyperlink"/>
                  <w:sz w:val="20"/>
                  <w:szCs w:val="20"/>
                </w:rPr>
                <w:t>jenkinsa@northampton.k12.nc.us</w:t>
              </w:r>
            </w:hyperlink>
          </w:p>
          <w:p w14:paraId="7EFA04CA" w14:textId="77777777" w:rsidR="00FA3AD5" w:rsidRPr="002F35F2" w:rsidRDefault="002F35F2" w:rsidP="002F35F2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534-</w:t>
            </w:r>
            <w:r w:rsidR="00FA3AD5" w:rsidRPr="002F35F2">
              <w:rPr>
                <w:rFonts w:cs="Arial"/>
                <w:sz w:val="20"/>
                <w:szCs w:val="20"/>
              </w:rPr>
              <w:t>1371, x 242</w:t>
            </w:r>
          </w:p>
          <w:p w14:paraId="067B3B44" w14:textId="77777777" w:rsidR="002F35F2" w:rsidRDefault="002F35F2" w:rsidP="001B391E">
            <w:pPr>
              <w:rPr>
                <w:sz w:val="20"/>
                <w:szCs w:val="20"/>
                <w:u w:val="single"/>
              </w:rPr>
            </w:pPr>
          </w:p>
          <w:p w14:paraId="29B6AA6F" w14:textId="77777777" w:rsidR="00CB7DF9" w:rsidRPr="002F35F2" w:rsidRDefault="00CB7DF9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Roanoke Rapids</w:t>
            </w:r>
          </w:p>
          <w:p w14:paraId="47D73E75" w14:textId="603FF39E" w:rsidR="003D39BB" w:rsidRPr="002F35F2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Tom Davis, Executive Director of Student Support Services</w:t>
            </w:r>
          </w:p>
          <w:p w14:paraId="48C557E6" w14:textId="77777777" w:rsidR="00FA3AD5" w:rsidRPr="002F35F2" w:rsidRDefault="007A0768" w:rsidP="002F35F2">
            <w:pPr>
              <w:rPr>
                <w:sz w:val="20"/>
                <w:szCs w:val="20"/>
              </w:rPr>
            </w:pPr>
            <w:hyperlink r:id="rId44" w:history="1">
              <w:r w:rsidR="00FA3AD5" w:rsidRPr="002F35F2">
                <w:rPr>
                  <w:rStyle w:val="Hyperlink"/>
                  <w:sz w:val="20"/>
                  <w:szCs w:val="20"/>
                </w:rPr>
                <w:t>davist.co@rrgsd.org</w:t>
              </w:r>
            </w:hyperlink>
          </w:p>
          <w:p w14:paraId="1901FF43" w14:textId="77777777" w:rsidR="00FA3AD5" w:rsidRPr="002F35F2" w:rsidRDefault="002F35F2" w:rsidP="002F35F2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519-</w:t>
            </w:r>
            <w:r w:rsidR="00FA3AD5" w:rsidRPr="002F35F2">
              <w:rPr>
                <w:rFonts w:cs="Arial"/>
                <w:sz w:val="20"/>
                <w:szCs w:val="20"/>
              </w:rPr>
              <w:t>7172</w:t>
            </w:r>
          </w:p>
          <w:p w14:paraId="01E2A380" w14:textId="77777777" w:rsidR="002F35F2" w:rsidRDefault="002F35F2" w:rsidP="001B391E">
            <w:pPr>
              <w:rPr>
                <w:sz w:val="20"/>
                <w:szCs w:val="20"/>
              </w:rPr>
            </w:pPr>
          </w:p>
          <w:p w14:paraId="540D14CB" w14:textId="77777777" w:rsidR="00CB7DF9" w:rsidRPr="002F35F2" w:rsidRDefault="00CB7DF9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Weldon City</w:t>
            </w:r>
          </w:p>
          <w:p w14:paraId="25FAABF7" w14:textId="77777777" w:rsidR="00FA3AD5" w:rsidRPr="002F35F2" w:rsidRDefault="00FA3AD5" w:rsidP="002F35F2">
            <w:pPr>
              <w:rPr>
                <w:sz w:val="20"/>
                <w:szCs w:val="20"/>
              </w:rPr>
            </w:pPr>
            <w:r w:rsidRPr="002F35F2">
              <w:rPr>
                <w:sz w:val="20"/>
                <w:szCs w:val="20"/>
              </w:rPr>
              <w:t>Linda Wiggins, Instructional Management Coordinator</w:t>
            </w:r>
          </w:p>
          <w:p w14:paraId="7AA1DB8A" w14:textId="77777777" w:rsidR="00FA3AD5" w:rsidRPr="002F35F2" w:rsidRDefault="007A0768" w:rsidP="002F35F2">
            <w:pPr>
              <w:rPr>
                <w:sz w:val="20"/>
                <w:szCs w:val="20"/>
              </w:rPr>
            </w:pPr>
            <w:hyperlink r:id="rId45" w:history="1">
              <w:r w:rsidR="00FA3AD5" w:rsidRPr="002F35F2">
                <w:rPr>
                  <w:rStyle w:val="Hyperlink"/>
                  <w:sz w:val="20"/>
                  <w:szCs w:val="20"/>
                </w:rPr>
                <w:t>wigginsl@weldoncityschools.k12.nc.us</w:t>
              </w:r>
            </w:hyperlink>
          </w:p>
          <w:p w14:paraId="77DBAD82" w14:textId="77777777" w:rsidR="00FA3AD5" w:rsidRPr="002F35F2" w:rsidRDefault="002F35F2" w:rsidP="002F35F2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536-</w:t>
            </w:r>
            <w:r w:rsidR="00FA3AD5" w:rsidRPr="002F35F2">
              <w:rPr>
                <w:rFonts w:cs="Arial"/>
                <w:sz w:val="20"/>
                <w:szCs w:val="20"/>
              </w:rPr>
              <w:t>4821</w:t>
            </w:r>
          </w:p>
          <w:p w14:paraId="0D504334" w14:textId="77777777" w:rsidR="00FA3AD5" w:rsidRPr="00381A8B" w:rsidRDefault="00FA3AD5" w:rsidP="00FA3AD5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3487" w:type="dxa"/>
          </w:tcPr>
          <w:p w14:paraId="467533F2" w14:textId="21744EE8" w:rsidR="006F23BF" w:rsidRPr="00381A8B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 xml:space="preserve">Taylor Hawkins, </w:t>
            </w:r>
            <w:r w:rsidR="00F77F9B">
              <w:rPr>
                <w:rFonts w:ascii="Calibri" w:eastAsia="Calibri" w:hAnsi="Calibri" w:cs="Calibri"/>
                <w:sz w:val="20"/>
                <w:szCs w:val="20"/>
              </w:rPr>
              <w:t>Center Manager</w:t>
            </w:r>
          </w:p>
          <w:p w14:paraId="3995AD6D" w14:textId="77777777" w:rsidR="004A160D" w:rsidRPr="00381A8B" w:rsidRDefault="007A0768" w:rsidP="001B391E">
            <w:pPr>
              <w:rPr>
                <w:sz w:val="20"/>
                <w:szCs w:val="20"/>
              </w:rPr>
            </w:pPr>
            <w:hyperlink r:id="rId46" w:history="1">
              <w:r w:rsidR="00F72B96" w:rsidRPr="00381A8B">
                <w:rPr>
                  <w:rStyle w:val="Hyperlink"/>
                  <w:sz w:val="20"/>
                  <w:szCs w:val="20"/>
                </w:rPr>
                <w:t>taylor.hawkins@nccommerce.com</w:t>
              </w:r>
            </w:hyperlink>
          </w:p>
          <w:p w14:paraId="7DB6AEE9" w14:textId="77777777" w:rsidR="00F72B96" w:rsidRDefault="002F35F2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</w:t>
            </w:r>
            <w:r w:rsidR="00F72B96" w:rsidRPr="00381A8B">
              <w:rPr>
                <w:sz w:val="20"/>
                <w:szCs w:val="20"/>
              </w:rPr>
              <w:t>537</w:t>
            </w:r>
            <w:r>
              <w:rPr>
                <w:sz w:val="20"/>
                <w:szCs w:val="20"/>
              </w:rPr>
              <w:t>-</w:t>
            </w:r>
            <w:r w:rsidR="00F72B96" w:rsidRPr="00381A8B">
              <w:rPr>
                <w:sz w:val="20"/>
                <w:szCs w:val="20"/>
              </w:rPr>
              <w:t>4188</w:t>
            </w:r>
          </w:p>
          <w:p w14:paraId="53421C54" w14:textId="77777777" w:rsidR="00F77F9B" w:rsidRPr="00381A8B" w:rsidRDefault="00F77F9B" w:rsidP="001B391E">
            <w:pPr>
              <w:rPr>
                <w:sz w:val="20"/>
                <w:szCs w:val="20"/>
              </w:rPr>
            </w:pPr>
          </w:p>
          <w:p w14:paraId="1E827A1F" w14:textId="58586C5D" w:rsidR="003D39BB" w:rsidRPr="00381A8B" w:rsidRDefault="3439F898" w:rsidP="00F77F9B">
            <w:pPr>
              <w:spacing w:after="160" w:line="259" w:lineRule="auto"/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 xml:space="preserve">Linda Smith, </w:t>
            </w:r>
            <w:r w:rsidR="00F77F9B">
              <w:rPr>
                <w:sz w:val="20"/>
                <w:szCs w:val="20"/>
              </w:rPr>
              <w:t xml:space="preserve">Operations Manager </w:t>
            </w:r>
            <w:hyperlink r:id="rId47">
              <w:r w:rsidRPr="3439F898">
                <w:rPr>
                  <w:rStyle w:val="Hyperlink"/>
                  <w:sz w:val="20"/>
                  <w:szCs w:val="20"/>
                </w:rPr>
                <w:t>Lsmith142@halifaxcc.edu</w:t>
              </w:r>
            </w:hyperlink>
            <w:r w:rsidRPr="3439F898">
              <w:rPr>
                <w:sz w:val="20"/>
                <w:szCs w:val="20"/>
              </w:rPr>
              <w:t xml:space="preserve"> </w:t>
            </w:r>
            <w:r w:rsidR="00F77F9B">
              <w:rPr>
                <w:sz w:val="20"/>
                <w:szCs w:val="20"/>
              </w:rPr>
              <w:br/>
            </w:r>
            <w:r w:rsidRPr="3439F898">
              <w:rPr>
                <w:sz w:val="20"/>
                <w:szCs w:val="20"/>
              </w:rPr>
              <w:t>252-537-4188 x201</w:t>
            </w:r>
          </w:p>
        </w:tc>
      </w:tr>
      <w:tr w:rsidR="00F72B96" w:rsidRPr="00381A8B" w14:paraId="5DE39B17" w14:textId="77777777" w:rsidTr="007270FB">
        <w:tc>
          <w:tcPr>
            <w:tcW w:w="1728" w:type="dxa"/>
          </w:tcPr>
          <w:p w14:paraId="0F20CDA8" w14:textId="77777777" w:rsidR="006F23BF" w:rsidRPr="00381A8B" w:rsidRDefault="006F23BF" w:rsidP="001B391E">
            <w:pPr>
              <w:rPr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t>Nash Community College</w:t>
            </w:r>
          </w:p>
        </w:tc>
        <w:tc>
          <w:tcPr>
            <w:tcW w:w="2790" w:type="dxa"/>
            <w:shd w:val="clear" w:color="auto" w:fill="auto"/>
          </w:tcPr>
          <w:p w14:paraId="681615D0" w14:textId="1115A06F" w:rsidR="00F77F9B" w:rsidRPr="00381A8B" w:rsidRDefault="0070759F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 xml:space="preserve">Wil van der Meulen, </w:t>
            </w:r>
            <w:r w:rsidR="00F77F9B" w:rsidRPr="00381A8B">
              <w:rPr>
                <w:sz w:val="20"/>
                <w:szCs w:val="20"/>
              </w:rPr>
              <w:t xml:space="preserve">Career Pathways </w:t>
            </w:r>
            <w:r w:rsidR="00F77F9B">
              <w:rPr>
                <w:sz w:val="20"/>
                <w:szCs w:val="20"/>
              </w:rPr>
              <w:t>&amp;</w:t>
            </w:r>
            <w:r w:rsidR="00F77F9B" w:rsidRPr="00381A8B">
              <w:rPr>
                <w:sz w:val="20"/>
                <w:szCs w:val="20"/>
              </w:rPr>
              <w:t xml:space="preserve"> Transitions Coordinator</w:t>
            </w:r>
          </w:p>
          <w:p w14:paraId="24744043" w14:textId="77777777" w:rsidR="0070759F" w:rsidRPr="00381A8B" w:rsidRDefault="007A0768" w:rsidP="001B391E">
            <w:pPr>
              <w:rPr>
                <w:sz w:val="20"/>
                <w:szCs w:val="20"/>
              </w:rPr>
            </w:pPr>
            <w:hyperlink r:id="rId48" w:history="1">
              <w:r w:rsidR="0070759F" w:rsidRPr="00381A8B">
                <w:rPr>
                  <w:rStyle w:val="Hyperlink"/>
                  <w:sz w:val="20"/>
                  <w:szCs w:val="20"/>
                </w:rPr>
                <w:t>wilvan@nashcc.edu</w:t>
              </w:r>
            </w:hyperlink>
          </w:p>
          <w:p w14:paraId="55AF1404" w14:textId="77777777" w:rsidR="0070759F" w:rsidRPr="00381A8B" w:rsidRDefault="002F35F2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451-</w:t>
            </w:r>
            <w:r w:rsidR="0070759F" w:rsidRPr="00381A8B">
              <w:rPr>
                <w:sz w:val="20"/>
                <w:szCs w:val="20"/>
              </w:rPr>
              <w:t>8392</w:t>
            </w:r>
          </w:p>
        </w:tc>
        <w:tc>
          <w:tcPr>
            <w:tcW w:w="2970" w:type="dxa"/>
            <w:shd w:val="clear" w:color="auto" w:fill="auto"/>
          </w:tcPr>
          <w:p w14:paraId="52054222" w14:textId="11261C22" w:rsidR="006F23BF" w:rsidRPr="00381A8B" w:rsidRDefault="0070759F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 xml:space="preserve">Ivana Stevens, </w:t>
            </w:r>
            <w:r w:rsidR="00F77F9B">
              <w:rPr>
                <w:sz w:val="20"/>
                <w:szCs w:val="20"/>
              </w:rPr>
              <w:t>Director of College &amp; Career Readiness</w:t>
            </w:r>
          </w:p>
          <w:p w14:paraId="6213EBD1" w14:textId="77777777" w:rsidR="0070759F" w:rsidRPr="002F35F2" w:rsidRDefault="007A0768" w:rsidP="002F35F2">
            <w:pPr>
              <w:rPr>
                <w:sz w:val="20"/>
                <w:szCs w:val="20"/>
              </w:rPr>
            </w:pPr>
            <w:hyperlink r:id="rId49" w:history="1">
              <w:r w:rsidR="0070759F" w:rsidRPr="002F35F2">
                <w:rPr>
                  <w:rStyle w:val="Hyperlink"/>
                  <w:sz w:val="20"/>
                  <w:szCs w:val="20"/>
                </w:rPr>
                <w:t>ikstevens659@nashcc.edu</w:t>
              </w:r>
            </w:hyperlink>
            <w:r w:rsidR="0070759F" w:rsidRPr="002F35F2">
              <w:rPr>
                <w:sz w:val="20"/>
                <w:szCs w:val="20"/>
              </w:rPr>
              <w:t xml:space="preserve">   </w:t>
            </w:r>
          </w:p>
          <w:p w14:paraId="4D51158C" w14:textId="77777777" w:rsidR="0070759F" w:rsidRPr="002F35F2" w:rsidRDefault="002F35F2" w:rsidP="002F35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</w:t>
            </w:r>
            <w:r w:rsidR="0070759F" w:rsidRPr="002F35F2">
              <w:rPr>
                <w:sz w:val="20"/>
                <w:szCs w:val="20"/>
              </w:rPr>
              <w:t>45</w:t>
            </w:r>
            <w:r>
              <w:rPr>
                <w:sz w:val="20"/>
                <w:szCs w:val="20"/>
              </w:rPr>
              <w:t>1-</w:t>
            </w:r>
            <w:r w:rsidR="007C2909" w:rsidRPr="002F35F2">
              <w:rPr>
                <w:sz w:val="20"/>
                <w:szCs w:val="20"/>
              </w:rPr>
              <w:t>8315</w:t>
            </w:r>
          </w:p>
          <w:p w14:paraId="6D9A7700" w14:textId="77777777" w:rsidR="0070759F" w:rsidRPr="00381A8B" w:rsidRDefault="0070759F" w:rsidP="001B391E">
            <w:pPr>
              <w:rPr>
                <w:rFonts w:cs="Arial"/>
                <w:color w:val="777777"/>
                <w:sz w:val="20"/>
                <w:szCs w:val="20"/>
                <w:shd w:val="clear" w:color="auto" w:fill="FFFFFF"/>
              </w:rPr>
            </w:pPr>
          </w:p>
          <w:p w14:paraId="1DAC08DE" w14:textId="77777777" w:rsidR="0070759F" w:rsidRPr="00381A8B" w:rsidRDefault="0070759F" w:rsidP="001B391E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5BF34644" w14:textId="77777777" w:rsidR="006F23BF" w:rsidRPr="002F35F2" w:rsidRDefault="00CB7DF9" w:rsidP="001B391E">
            <w:pPr>
              <w:rPr>
                <w:sz w:val="20"/>
                <w:szCs w:val="20"/>
                <w:u w:val="single"/>
              </w:rPr>
            </w:pPr>
            <w:r w:rsidRPr="002F35F2">
              <w:rPr>
                <w:sz w:val="20"/>
                <w:szCs w:val="20"/>
                <w:u w:val="single"/>
              </w:rPr>
              <w:t>Nash</w:t>
            </w:r>
          </w:p>
          <w:p w14:paraId="057A5591" w14:textId="77777777" w:rsidR="00CB7DF9" w:rsidRPr="002F35F2" w:rsidRDefault="00CB7DF9" w:rsidP="002F35F2">
            <w:pPr>
              <w:rPr>
                <w:sz w:val="20"/>
                <w:szCs w:val="20"/>
              </w:rPr>
            </w:pPr>
            <w:r w:rsidRPr="002F35F2">
              <w:rPr>
                <w:sz w:val="20"/>
                <w:szCs w:val="20"/>
              </w:rPr>
              <w:t>Pam Lewis, CTE Director</w:t>
            </w:r>
          </w:p>
          <w:p w14:paraId="7553EEBA" w14:textId="77777777" w:rsidR="00CB7DF9" w:rsidRPr="002F35F2" w:rsidRDefault="007A0768" w:rsidP="002F35F2">
            <w:pPr>
              <w:rPr>
                <w:rFonts w:cs="Arial"/>
                <w:color w:val="0070C0"/>
                <w:sz w:val="20"/>
                <w:szCs w:val="20"/>
                <w:u w:val="single"/>
              </w:rPr>
            </w:pPr>
            <w:hyperlink r:id="rId50" w:history="1">
              <w:r w:rsidR="00CB7DF9" w:rsidRPr="002F35F2">
                <w:rPr>
                  <w:rStyle w:val="Hyperlink"/>
                  <w:rFonts w:cs="Arial"/>
                  <w:sz w:val="20"/>
                  <w:szCs w:val="20"/>
                </w:rPr>
                <w:t>prlewis@nrms.k12.nc.us</w:t>
              </w:r>
            </w:hyperlink>
          </w:p>
          <w:p w14:paraId="2218C17C" w14:textId="77777777" w:rsidR="00CB7DF9" w:rsidRPr="002F35F2" w:rsidRDefault="002F35F2" w:rsidP="002F35F2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</w:t>
            </w:r>
            <w:r w:rsidR="00AD4353">
              <w:rPr>
                <w:rFonts w:cs="Arial"/>
                <w:sz w:val="20"/>
                <w:szCs w:val="20"/>
              </w:rPr>
              <w:t>462-</w:t>
            </w:r>
            <w:r w:rsidR="00CB7DF9" w:rsidRPr="002F35F2">
              <w:rPr>
                <w:rFonts w:cs="Arial"/>
                <w:sz w:val="20"/>
                <w:szCs w:val="20"/>
              </w:rPr>
              <w:t>2536</w:t>
            </w:r>
          </w:p>
        </w:tc>
        <w:tc>
          <w:tcPr>
            <w:tcW w:w="3487" w:type="dxa"/>
          </w:tcPr>
          <w:p w14:paraId="6F84FE74" w14:textId="5C62D85E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Diane Thomas, Center Manager</w:t>
            </w:r>
          </w:p>
          <w:p w14:paraId="6E8E2576" w14:textId="77777777" w:rsidR="3439F898" w:rsidRDefault="007A0768" w:rsidP="3439F898">
            <w:pPr>
              <w:rPr>
                <w:sz w:val="20"/>
                <w:szCs w:val="20"/>
              </w:rPr>
            </w:pPr>
            <w:hyperlink r:id="rId51">
              <w:r w:rsidR="3439F898" w:rsidRPr="3439F898">
                <w:rPr>
                  <w:rStyle w:val="Hyperlink"/>
                  <w:sz w:val="20"/>
                  <w:szCs w:val="20"/>
                </w:rPr>
                <w:t>diane.c.thomas@nccommerce.com</w:t>
              </w:r>
            </w:hyperlink>
          </w:p>
          <w:p w14:paraId="1526FD27" w14:textId="6D637CB2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252-977-3306 x202</w:t>
            </w:r>
          </w:p>
          <w:p w14:paraId="4A896C5F" w14:textId="77777777" w:rsidR="00F77F9B" w:rsidRDefault="00F77F9B" w:rsidP="3439F898">
            <w:pPr>
              <w:rPr>
                <w:sz w:val="20"/>
                <w:szCs w:val="20"/>
              </w:rPr>
            </w:pPr>
          </w:p>
          <w:p w14:paraId="1CFE227F" w14:textId="0C9A183B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Ambra Newton, Operations Manager</w:t>
            </w:r>
          </w:p>
          <w:p w14:paraId="33C50DDF" w14:textId="41453409" w:rsidR="3439F898" w:rsidRDefault="007A0768" w:rsidP="3439F898">
            <w:pPr>
              <w:rPr>
                <w:sz w:val="20"/>
                <w:szCs w:val="20"/>
              </w:rPr>
            </w:pPr>
            <w:hyperlink r:id="rId52">
              <w:r w:rsidR="3439F898" w:rsidRPr="3439F898">
                <w:rPr>
                  <w:rStyle w:val="Hyperlink"/>
                  <w:sz w:val="20"/>
                  <w:szCs w:val="20"/>
                </w:rPr>
                <w:t>ambra.newton@nccommerce.com</w:t>
              </w:r>
            </w:hyperlink>
            <w:r w:rsidR="3439F898" w:rsidRPr="3439F898">
              <w:rPr>
                <w:sz w:val="20"/>
                <w:szCs w:val="20"/>
              </w:rPr>
              <w:t xml:space="preserve"> </w:t>
            </w:r>
          </w:p>
          <w:p w14:paraId="78371494" w14:textId="78572402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252-977-3306 x251</w:t>
            </w:r>
          </w:p>
          <w:p w14:paraId="7507C652" w14:textId="77777777" w:rsidR="00D9618C" w:rsidRPr="00381A8B" w:rsidRDefault="00D9618C" w:rsidP="00F72B96">
            <w:pPr>
              <w:rPr>
                <w:sz w:val="20"/>
                <w:szCs w:val="20"/>
              </w:rPr>
            </w:pPr>
          </w:p>
          <w:p w14:paraId="55B0CF26" w14:textId="77777777" w:rsidR="00D9618C" w:rsidRPr="00381A8B" w:rsidRDefault="00D9618C" w:rsidP="3439F898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9431C72" w14:textId="77777777" w:rsidR="006F23BF" w:rsidRPr="00381A8B" w:rsidRDefault="006F23BF" w:rsidP="001B391E">
            <w:pPr>
              <w:rPr>
                <w:sz w:val="20"/>
                <w:szCs w:val="20"/>
              </w:rPr>
            </w:pPr>
          </w:p>
        </w:tc>
      </w:tr>
      <w:tr w:rsidR="00F72B96" w:rsidRPr="00381A8B" w14:paraId="22F68F73" w14:textId="77777777" w:rsidTr="007270FB">
        <w:tc>
          <w:tcPr>
            <w:tcW w:w="1728" w:type="dxa"/>
            <w:tcBorders>
              <w:bottom w:val="single" w:sz="4" w:space="0" w:color="auto"/>
            </w:tcBorders>
          </w:tcPr>
          <w:p w14:paraId="1EB5D0D4" w14:textId="77777777" w:rsidR="006F23BF" w:rsidRPr="00381A8B" w:rsidRDefault="006F23BF" w:rsidP="001B391E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t>Roanoke-Chowan Community College</w:t>
            </w:r>
          </w:p>
          <w:p w14:paraId="6618C99E" w14:textId="77777777" w:rsidR="00064921" w:rsidRPr="00381A8B" w:rsidRDefault="00064921" w:rsidP="001B391E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53FB59C8" w14:textId="77777777" w:rsidR="00F72B96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ime Heckstall</w:t>
            </w:r>
          </w:p>
          <w:p w14:paraId="3DCB1A98" w14:textId="77777777" w:rsidR="009929F1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rector, Institutional Research and Planning</w:t>
            </w:r>
          </w:p>
          <w:p w14:paraId="24213739" w14:textId="345B7398" w:rsidR="009929F1" w:rsidRDefault="009929F1" w:rsidP="001B391E">
            <w:pPr>
              <w:rPr>
                <w:sz w:val="20"/>
                <w:szCs w:val="20"/>
              </w:rPr>
            </w:pPr>
            <w:hyperlink r:id="rId53" w:history="1">
              <w:r w:rsidRPr="000D4C2D">
                <w:rPr>
                  <w:rStyle w:val="Hyperlink"/>
                  <w:sz w:val="20"/>
                  <w:szCs w:val="20"/>
                </w:rPr>
                <w:t>Jheckstall6664@roanokechowan.edu</w:t>
              </w:r>
            </w:hyperlink>
          </w:p>
          <w:p w14:paraId="3CDA2721" w14:textId="2D055FD9" w:rsidR="009929F1" w:rsidRPr="00381A8B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862-1255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4D62B694" w14:textId="77777777" w:rsidR="006F23BF" w:rsidRDefault="00D9618C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 xml:space="preserve">Tishadda </w:t>
            </w:r>
            <w:r w:rsidR="00EB29EB">
              <w:rPr>
                <w:sz w:val="20"/>
                <w:szCs w:val="20"/>
              </w:rPr>
              <w:t xml:space="preserve">Walton, </w:t>
            </w:r>
            <w:r w:rsidR="00EB29EB" w:rsidRPr="00EB29EB">
              <w:rPr>
                <w:sz w:val="20"/>
                <w:szCs w:val="20"/>
              </w:rPr>
              <w:t>College and Career Readiness Data Entry Clerk</w:t>
            </w:r>
          </w:p>
          <w:p w14:paraId="5776E692" w14:textId="77777777" w:rsidR="00EB29EB" w:rsidRPr="00381A8B" w:rsidRDefault="007A0768" w:rsidP="001B391E">
            <w:pPr>
              <w:rPr>
                <w:sz w:val="20"/>
                <w:szCs w:val="20"/>
              </w:rPr>
            </w:pPr>
            <w:hyperlink r:id="rId54" w:history="1">
              <w:r w:rsidR="00EB29EB" w:rsidRPr="000B666A">
                <w:rPr>
                  <w:rStyle w:val="Hyperlink"/>
                  <w:sz w:val="20"/>
                  <w:szCs w:val="20"/>
                </w:rPr>
                <w:t>tgwalton6396@roanokechowan.edu</w:t>
              </w:r>
            </w:hyperlink>
            <w:r w:rsidR="00EB29EB">
              <w:rPr>
                <w:sz w:val="20"/>
                <w:szCs w:val="20"/>
              </w:rPr>
              <w:t xml:space="preserve"> </w:t>
            </w:r>
          </w:p>
          <w:p w14:paraId="36F40724" w14:textId="77777777" w:rsidR="00D9618C" w:rsidRPr="00381A8B" w:rsidRDefault="00AD4353" w:rsidP="00AD43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862-</w:t>
            </w:r>
            <w:r w:rsidR="00D9618C" w:rsidRPr="00381A8B">
              <w:rPr>
                <w:sz w:val="20"/>
                <w:szCs w:val="20"/>
              </w:rPr>
              <w:t>1309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20F04FE3" w14:textId="77777777" w:rsidR="006F23BF" w:rsidRPr="00AD4353" w:rsidRDefault="00CB7DF9" w:rsidP="001B391E">
            <w:pPr>
              <w:rPr>
                <w:sz w:val="20"/>
                <w:szCs w:val="20"/>
                <w:u w:val="single"/>
              </w:rPr>
            </w:pPr>
            <w:r w:rsidRPr="00AD4353">
              <w:rPr>
                <w:sz w:val="20"/>
                <w:szCs w:val="20"/>
                <w:u w:val="single"/>
              </w:rPr>
              <w:t>Hertford</w:t>
            </w:r>
          </w:p>
          <w:p w14:paraId="2B15B0CB" w14:textId="2141BCC8" w:rsidR="00FA3AD5" w:rsidRPr="00AD4353" w:rsidRDefault="00FA3AD5" w:rsidP="00AD4353">
            <w:pPr>
              <w:rPr>
                <w:sz w:val="20"/>
                <w:szCs w:val="20"/>
              </w:rPr>
            </w:pPr>
            <w:r w:rsidRPr="00AD4353">
              <w:rPr>
                <w:sz w:val="20"/>
                <w:szCs w:val="20"/>
              </w:rPr>
              <w:t>Katrina Will</w:t>
            </w:r>
            <w:r w:rsidR="007270FB">
              <w:rPr>
                <w:sz w:val="20"/>
                <w:szCs w:val="20"/>
              </w:rPr>
              <w:t>i</w:t>
            </w:r>
            <w:r w:rsidRPr="00AD4353">
              <w:rPr>
                <w:sz w:val="20"/>
                <w:szCs w:val="20"/>
              </w:rPr>
              <w:t>ams, CTE Director</w:t>
            </w:r>
          </w:p>
          <w:p w14:paraId="211669B3" w14:textId="0A654ABA" w:rsidR="00FA3AD5" w:rsidRPr="00AD4353" w:rsidRDefault="007A0768" w:rsidP="00AD4353">
            <w:pPr>
              <w:rPr>
                <w:sz w:val="20"/>
                <w:szCs w:val="20"/>
              </w:rPr>
            </w:pPr>
            <w:hyperlink r:id="rId55" w:history="1">
              <w:r w:rsidR="00F77F9B" w:rsidRPr="00D46194">
                <w:rPr>
                  <w:rStyle w:val="Hyperlink"/>
                  <w:sz w:val="20"/>
                  <w:szCs w:val="20"/>
                </w:rPr>
                <w:t>kwilliams@hertford.k12.nc.us</w:t>
              </w:r>
            </w:hyperlink>
          </w:p>
          <w:p w14:paraId="775A6D9B" w14:textId="77777777" w:rsidR="00FA3AD5" w:rsidRPr="00AD4353" w:rsidRDefault="00AD4353" w:rsidP="00AD435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358-</w:t>
            </w:r>
            <w:r w:rsidR="00FA3AD5" w:rsidRPr="00AD4353">
              <w:rPr>
                <w:rFonts w:cs="Arial"/>
                <w:sz w:val="20"/>
                <w:szCs w:val="20"/>
              </w:rPr>
              <w:t>1761, x 262</w:t>
            </w:r>
          </w:p>
          <w:p w14:paraId="11AFA8E1" w14:textId="77777777" w:rsidR="00D9618C" w:rsidRPr="00381A8B" w:rsidRDefault="00D9618C" w:rsidP="3439F898">
            <w:pPr>
              <w:pStyle w:val="ListParagraph"/>
              <w:rPr>
                <w:rFonts w:cs="Arial"/>
                <w:sz w:val="20"/>
                <w:szCs w:val="20"/>
                <w:u w:val="single"/>
              </w:rPr>
            </w:pPr>
          </w:p>
          <w:p w14:paraId="7E2FD66B" w14:textId="219B84C9" w:rsidR="3439F898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  <w:u w:val="single"/>
              </w:rPr>
              <w:t>Northampton County</w:t>
            </w:r>
          </w:p>
          <w:p w14:paraId="72282A70" w14:textId="1CABD980" w:rsidR="003D39BB" w:rsidRPr="00AD4353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Angie Jenkins, CTE Director</w:t>
            </w:r>
          </w:p>
          <w:p w14:paraId="76C015C3" w14:textId="77777777" w:rsidR="00D9618C" w:rsidRPr="00AD4353" w:rsidRDefault="007A0768" w:rsidP="00AD4353">
            <w:pPr>
              <w:rPr>
                <w:sz w:val="20"/>
                <w:szCs w:val="20"/>
              </w:rPr>
            </w:pPr>
            <w:hyperlink r:id="rId56">
              <w:r w:rsidR="3439F898" w:rsidRPr="3439F898">
                <w:rPr>
                  <w:rStyle w:val="Hyperlink"/>
                  <w:sz w:val="20"/>
                  <w:szCs w:val="20"/>
                </w:rPr>
                <w:t>jenkinsa@northampton.k12.nc.us</w:t>
              </w:r>
            </w:hyperlink>
            <w:r w:rsidR="3439F898" w:rsidRPr="3439F898">
              <w:rPr>
                <w:sz w:val="20"/>
                <w:szCs w:val="20"/>
              </w:rPr>
              <w:t xml:space="preserve"> </w:t>
            </w:r>
          </w:p>
          <w:p w14:paraId="34918DF3" w14:textId="6062A343" w:rsidR="00FA3AD5" w:rsidRPr="00381A8B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252-534-1371 x2239</w:t>
            </w:r>
          </w:p>
        </w:tc>
        <w:tc>
          <w:tcPr>
            <w:tcW w:w="3487" w:type="dxa"/>
            <w:tcBorders>
              <w:bottom w:val="single" w:sz="4" w:space="0" w:color="auto"/>
            </w:tcBorders>
          </w:tcPr>
          <w:p w14:paraId="66729DCA" w14:textId="77777777" w:rsidR="00D9618C" w:rsidRDefault="00AD4353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wis Ho</w:t>
            </w:r>
            <w:r w:rsidR="000962BA">
              <w:rPr>
                <w:sz w:val="20"/>
                <w:szCs w:val="20"/>
              </w:rPr>
              <w:t>gg</w:t>
            </w:r>
            <w:r>
              <w:rPr>
                <w:sz w:val="20"/>
                <w:szCs w:val="20"/>
              </w:rPr>
              <w:t xml:space="preserve">ard, </w:t>
            </w:r>
            <w:r w:rsidR="00D9618C" w:rsidRPr="00381A8B">
              <w:rPr>
                <w:sz w:val="20"/>
                <w:szCs w:val="20"/>
              </w:rPr>
              <w:t>Center Manager/HRD</w:t>
            </w:r>
          </w:p>
          <w:p w14:paraId="084EA319" w14:textId="77777777" w:rsidR="000962BA" w:rsidRPr="000962BA" w:rsidRDefault="007A0768" w:rsidP="001B391E">
            <w:pPr>
              <w:rPr>
                <w:sz w:val="20"/>
                <w:szCs w:val="20"/>
              </w:rPr>
            </w:pPr>
            <w:hyperlink r:id="rId57" w:history="1">
              <w:r w:rsidR="000962BA" w:rsidRPr="000962BA">
                <w:rPr>
                  <w:rStyle w:val="Hyperlink"/>
                  <w:sz w:val="20"/>
                  <w:szCs w:val="20"/>
                </w:rPr>
                <w:t>lchoggard7059@roanokechowan.edu</w:t>
              </w:r>
            </w:hyperlink>
          </w:p>
          <w:p w14:paraId="1262910B" w14:textId="77777777" w:rsidR="00F72B96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252-862-1257</w:t>
            </w:r>
          </w:p>
          <w:p w14:paraId="6A6320D8" w14:textId="77777777" w:rsidR="000F7D58" w:rsidRDefault="000F7D58" w:rsidP="3439F898">
            <w:pPr>
              <w:rPr>
                <w:sz w:val="20"/>
                <w:szCs w:val="20"/>
              </w:rPr>
            </w:pPr>
          </w:p>
          <w:p w14:paraId="17FC5479" w14:textId="32A616D0" w:rsidR="000F7D58" w:rsidRPr="00381A8B" w:rsidRDefault="000F7D58" w:rsidP="009929F1">
            <w:pPr>
              <w:rPr>
                <w:sz w:val="20"/>
                <w:szCs w:val="20"/>
              </w:rPr>
            </w:pPr>
          </w:p>
        </w:tc>
      </w:tr>
      <w:tr w:rsidR="00F72B96" w:rsidRPr="00381A8B" w14:paraId="245C7276" w14:textId="77777777" w:rsidTr="007270FB">
        <w:tc>
          <w:tcPr>
            <w:tcW w:w="1728" w:type="dxa"/>
            <w:tcBorders>
              <w:bottom w:val="single" w:sz="4" w:space="0" w:color="auto"/>
            </w:tcBorders>
          </w:tcPr>
          <w:p w14:paraId="3E294AC4" w14:textId="29503BA8" w:rsidR="00064921" w:rsidRPr="00381A8B" w:rsidRDefault="006F23BF" w:rsidP="00064921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381A8B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Wilson Community College</w:t>
            </w:r>
          </w:p>
          <w:p w14:paraId="1C1EA556" w14:textId="77777777" w:rsidR="007660E9" w:rsidRPr="00381A8B" w:rsidRDefault="007660E9" w:rsidP="00064921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</w:tcPr>
          <w:p w14:paraId="4E61266F" w14:textId="77777777" w:rsidR="006F23BF" w:rsidRPr="00381A8B" w:rsidRDefault="007C2909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Kimberly Gamlin, Executive Dean of Continuing Education</w:t>
            </w:r>
          </w:p>
          <w:p w14:paraId="33F3D09E" w14:textId="77777777" w:rsidR="00A02CC6" w:rsidRPr="00381A8B" w:rsidRDefault="007A0768" w:rsidP="001B391E">
            <w:pPr>
              <w:rPr>
                <w:sz w:val="20"/>
                <w:szCs w:val="20"/>
              </w:rPr>
            </w:pPr>
            <w:hyperlink r:id="rId58" w:history="1">
              <w:r w:rsidR="00A02CC6" w:rsidRPr="00381A8B">
                <w:rPr>
                  <w:rStyle w:val="Hyperlink"/>
                  <w:sz w:val="20"/>
                  <w:szCs w:val="20"/>
                </w:rPr>
                <w:t>kgamlin@wilsoncc.edu</w:t>
              </w:r>
            </w:hyperlink>
          </w:p>
          <w:p w14:paraId="23C84559" w14:textId="536C37A2" w:rsidR="00A02CC6" w:rsidRPr="00381A8B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24</w:t>
            </w:r>
            <w:r w:rsidR="00AD4353">
              <w:rPr>
                <w:sz w:val="20"/>
                <w:szCs w:val="20"/>
              </w:rPr>
              <w:t>6-</w:t>
            </w:r>
            <w:r w:rsidR="00A02CC6" w:rsidRPr="00381A8B">
              <w:rPr>
                <w:sz w:val="20"/>
                <w:szCs w:val="20"/>
              </w:rPr>
              <w:t>1290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799F305E" w14:textId="77777777" w:rsidR="00A02CC6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ward Humphrey</w:t>
            </w:r>
          </w:p>
          <w:p w14:paraId="4D2C21D2" w14:textId="77777777" w:rsidR="009929F1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rector of Continuing Education</w:t>
            </w:r>
          </w:p>
          <w:p w14:paraId="57F606B2" w14:textId="41840BC2" w:rsidR="009929F1" w:rsidRDefault="009929F1" w:rsidP="001B391E">
            <w:pPr>
              <w:rPr>
                <w:sz w:val="20"/>
                <w:szCs w:val="20"/>
              </w:rPr>
            </w:pPr>
            <w:hyperlink r:id="rId59" w:history="1">
              <w:r w:rsidRPr="000D4C2D">
                <w:rPr>
                  <w:rStyle w:val="Hyperlink"/>
                  <w:sz w:val="20"/>
                  <w:szCs w:val="20"/>
                </w:rPr>
                <w:t>hhumphrey@wilsoncc.edu</w:t>
              </w:r>
            </w:hyperlink>
          </w:p>
          <w:p w14:paraId="54A07EA5" w14:textId="01C3DB36" w:rsidR="009929F1" w:rsidRPr="00381A8B" w:rsidRDefault="009929F1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246-1340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6C2A3E34" w14:textId="77777777" w:rsidR="006F23BF" w:rsidRPr="00AD4353" w:rsidRDefault="00CB7DF9" w:rsidP="001B391E">
            <w:pPr>
              <w:rPr>
                <w:sz w:val="20"/>
                <w:szCs w:val="20"/>
                <w:u w:val="single"/>
              </w:rPr>
            </w:pPr>
            <w:r w:rsidRPr="00AD4353">
              <w:rPr>
                <w:sz w:val="20"/>
                <w:szCs w:val="20"/>
                <w:u w:val="single"/>
              </w:rPr>
              <w:t>Wilson</w:t>
            </w:r>
          </w:p>
          <w:p w14:paraId="3E5B76A4" w14:textId="7FB502A4" w:rsidR="00EB29EB" w:rsidRPr="00AD4353" w:rsidRDefault="3439F898" w:rsidP="3439F898">
            <w:pPr>
              <w:rPr>
                <w:sz w:val="20"/>
                <w:szCs w:val="20"/>
              </w:rPr>
            </w:pPr>
            <w:r w:rsidRPr="3439F898">
              <w:rPr>
                <w:sz w:val="20"/>
                <w:szCs w:val="20"/>
              </w:rPr>
              <w:t>David Lyndon, Executive Director of Secondary Education</w:t>
            </w:r>
          </w:p>
          <w:p w14:paraId="71A3E604" w14:textId="77777777" w:rsidR="00CB7DF9" w:rsidRPr="00AD4353" w:rsidRDefault="007A0768" w:rsidP="00AD4353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0" w:tgtFrame="_blank" w:history="1">
              <w:r w:rsidR="00CB7DF9" w:rsidRPr="00AD4353">
                <w:rPr>
                  <w:rStyle w:val="Hyperlink"/>
                  <w:rFonts w:cs="Arial"/>
                  <w:sz w:val="20"/>
                  <w:szCs w:val="20"/>
                </w:rPr>
                <w:t>david.lyndon@wilsonschoolsnc.net</w:t>
              </w:r>
            </w:hyperlink>
          </w:p>
          <w:p w14:paraId="601B47ED" w14:textId="77777777" w:rsidR="00CB7DF9" w:rsidRPr="00AD4353" w:rsidRDefault="00AD4353" w:rsidP="00AD4353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52-399-</w:t>
            </w:r>
            <w:r w:rsidR="00CB7DF9" w:rsidRPr="00AD4353">
              <w:rPr>
                <w:rFonts w:cs="Arial"/>
                <w:sz w:val="20"/>
                <w:szCs w:val="20"/>
              </w:rPr>
              <w:t>7777</w:t>
            </w:r>
          </w:p>
        </w:tc>
        <w:tc>
          <w:tcPr>
            <w:tcW w:w="3487" w:type="dxa"/>
            <w:tcBorders>
              <w:bottom w:val="single" w:sz="4" w:space="0" w:color="auto"/>
            </w:tcBorders>
          </w:tcPr>
          <w:p w14:paraId="150F452B" w14:textId="77777777" w:rsidR="00F77F9B" w:rsidRDefault="00F77F9B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rwell Stark, Center Manager</w:t>
            </w:r>
          </w:p>
          <w:p w14:paraId="05DD2F22" w14:textId="73AE17CB" w:rsidR="00F77F9B" w:rsidRDefault="007A0768" w:rsidP="001B391E">
            <w:pPr>
              <w:rPr>
                <w:sz w:val="20"/>
                <w:szCs w:val="20"/>
              </w:rPr>
            </w:pPr>
            <w:hyperlink r:id="rId61" w:history="1">
              <w:r w:rsidR="00F77F9B" w:rsidRPr="00D46194">
                <w:rPr>
                  <w:rStyle w:val="Hyperlink"/>
                  <w:sz w:val="20"/>
                  <w:szCs w:val="20"/>
                </w:rPr>
                <w:t>Burwell.stark@nccommerce.com</w:t>
              </w:r>
            </w:hyperlink>
            <w:r w:rsidR="00F77F9B">
              <w:rPr>
                <w:sz w:val="20"/>
                <w:szCs w:val="20"/>
              </w:rPr>
              <w:t xml:space="preserve"> </w:t>
            </w:r>
          </w:p>
          <w:p w14:paraId="705B1BC8" w14:textId="77777777" w:rsidR="006F23BF" w:rsidRPr="00381A8B" w:rsidRDefault="00F72B96" w:rsidP="001B391E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Cheryl Forbes, Career Advisor</w:t>
            </w:r>
          </w:p>
          <w:p w14:paraId="1076EE6B" w14:textId="77777777" w:rsidR="00F72B96" w:rsidRPr="00EB29EB" w:rsidRDefault="007A0768" w:rsidP="001B391E">
            <w:pPr>
              <w:rPr>
                <w:sz w:val="20"/>
                <w:szCs w:val="20"/>
              </w:rPr>
            </w:pPr>
            <w:hyperlink r:id="rId62" w:history="1">
              <w:r w:rsidR="00EB29EB" w:rsidRPr="000B666A">
                <w:rPr>
                  <w:rStyle w:val="Hyperlink"/>
                  <w:sz w:val="20"/>
                  <w:szCs w:val="20"/>
                </w:rPr>
                <w:t>cheryl.forbes@nccommerce.com</w:t>
              </w:r>
            </w:hyperlink>
            <w:r w:rsidR="00EB29EB">
              <w:rPr>
                <w:sz w:val="20"/>
                <w:szCs w:val="20"/>
              </w:rPr>
              <w:t xml:space="preserve"> </w:t>
            </w:r>
          </w:p>
          <w:p w14:paraId="2037C06C" w14:textId="77777777" w:rsidR="00F72B96" w:rsidRPr="00381A8B" w:rsidRDefault="00AD4353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2-234-</w:t>
            </w:r>
            <w:r w:rsidR="00F72B96" w:rsidRPr="00381A8B">
              <w:rPr>
                <w:sz w:val="20"/>
                <w:szCs w:val="20"/>
              </w:rPr>
              <w:t>1129</w:t>
            </w:r>
          </w:p>
        </w:tc>
      </w:tr>
    </w:tbl>
    <w:p w14:paraId="4635224B" w14:textId="146BC058" w:rsidR="00FD6E73" w:rsidRPr="00381A8B" w:rsidRDefault="00FD6E73">
      <w:pPr>
        <w:rPr>
          <w:sz w:val="20"/>
          <w:szCs w:val="20"/>
        </w:rPr>
      </w:pPr>
    </w:p>
    <w:tbl>
      <w:tblPr>
        <w:tblStyle w:val="TableGrid"/>
        <w:tblW w:w="14455" w:type="dxa"/>
        <w:tblLook w:val="04A0" w:firstRow="1" w:lastRow="0" w:firstColumn="1" w:lastColumn="0" w:noHBand="0" w:noVBand="1"/>
      </w:tblPr>
      <w:tblGrid>
        <w:gridCol w:w="2605"/>
        <w:gridCol w:w="11850"/>
      </w:tblGrid>
      <w:tr w:rsidR="007660E9" w:rsidRPr="00381A8B" w14:paraId="24FF3F20" w14:textId="77777777" w:rsidTr="3439F898">
        <w:tc>
          <w:tcPr>
            <w:tcW w:w="2605" w:type="dxa"/>
            <w:shd w:val="clear" w:color="auto" w:fill="F2F2F2" w:themeFill="background1" w:themeFillShade="F2"/>
          </w:tcPr>
          <w:p w14:paraId="648A05AD" w14:textId="77777777" w:rsidR="007660E9" w:rsidRPr="00381A8B" w:rsidRDefault="007660E9" w:rsidP="007660E9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University</w:t>
            </w:r>
          </w:p>
        </w:tc>
        <w:tc>
          <w:tcPr>
            <w:tcW w:w="11850" w:type="dxa"/>
            <w:shd w:val="clear" w:color="auto" w:fill="F2F2F2" w:themeFill="background1" w:themeFillShade="F2"/>
          </w:tcPr>
          <w:p w14:paraId="4A3E3DEF" w14:textId="77777777" w:rsidR="007660E9" w:rsidRPr="00381A8B" w:rsidRDefault="007660E9" w:rsidP="007660E9">
            <w:pPr>
              <w:jc w:val="center"/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University Liaison, Role and Contact Info.</w:t>
            </w:r>
          </w:p>
        </w:tc>
      </w:tr>
      <w:tr w:rsidR="007660E9" w:rsidRPr="00381A8B" w14:paraId="010257C9" w14:textId="77777777" w:rsidTr="3439F898">
        <w:tc>
          <w:tcPr>
            <w:tcW w:w="2605" w:type="dxa"/>
          </w:tcPr>
          <w:p w14:paraId="0411F50D" w14:textId="77777777" w:rsidR="007660E9" w:rsidRPr="00381A8B" w:rsidRDefault="007660E9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Chowan University</w:t>
            </w:r>
          </w:p>
          <w:p w14:paraId="4FE860B2" w14:textId="77777777" w:rsidR="007660E9" w:rsidRPr="00381A8B" w:rsidRDefault="007660E9">
            <w:pPr>
              <w:rPr>
                <w:sz w:val="20"/>
                <w:szCs w:val="20"/>
              </w:rPr>
            </w:pPr>
          </w:p>
        </w:tc>
        <w:tc>
          <w:tcPr>
            <w:tcW w:w="11850" w:type="dxa"/>
            <w:shd w:val="clear" w:color="auto" w:fill="auto"/>
          </w:tcPr>
          <w:p w14:paraId="66E8CC28" w14:textId="77777777" w:rsidR="007660E9" w:rsidRPr="003D39BB" w:rsidRDefault="00A02CC6">
            <w:pPr>
              <w:rPr>
                <w:sz w:val="20"/>
                <w:szCs w:val="20"/>
                <w:lang w:val="en"/>
              </w:rPr>
            </w:pPr>
            <w:r w:rsidRPr="003D39BB">
              <w:rPr>
                <w:sz w:val="20"/>
                <w:szCs w:val="20"/>
              </w:rPr>
              <w:t>Dr. Brenda Tinkham</w:t>
            </w:r>
            <w:r w:rsidR="001B391E" w:rsidRPr="003D39BB">
              <w:rPr>
                <w:sz w:val="20"/>
                <w:szCs w:val="20"/>
              </w:rPr>
              <w:t xml:space="preserve">, </w:t>
            </w:r>
            <w:r w:rsidR="001B391E" w:rsidRPr="003D39BB">
              <w:rPr>
                <w:sz w:val="20"/>
                <w:szCs w:val="20"/>
                <w:lang w:val="en"/>
              </w:rPr>
              <w:t>Associate Provost for External Relations</w:t>
            </w:r>
          </w:p>
          <w:p w14:paraId="0639F38B" w14:textId="77777777" w:rsidR="001B391E" w:rsidRPr="003D39BB" w:rsidRDefault="007A0768">
            <w:pPr>
              <w:rPr>
                <w:sz w:val="20"/>
                <w:szCs w:val="20"/>
                <w:lang w:val="en"/>
              </w:rPr>
            </w:pPr>
            <w:hyperlink r:id="rId63" w:history="1">
              <w:r w:rsidR="001B391E" w:rsidRPr="003D39BB">
                <w:rPr>
                  <w:rStyle w:val="Hyperlink"/>
                  <w:sz w:val="20"/>
                  <w:szCs w:val="20"/>
                  <w:lang w:val="en"/>
                </w:rPr>
                <w:t>tinkhb@chowan.edu</w:t>
              </w:r>
            </w:hyperlink>
          </w:p>
          <w:p w14:paraId="2C682956" w14:textId="77777777" w:rsidR="001B391E" w:rsidRPr="00381A8B" w:rsidRDefault="001B391E" w:rsidP="00AD4353">
            <w:pPr>
              <w:rPr>
                <w:sz w:val="20"/>
                <w:szCs w:val="20"/>
                <w:highlight w:val="yellow"/>
              </w:rPr>
            </w:pPr>
            <w:r w:rsidRPr="003D39BB">
              <w:rPr>
                <w:sz w:val="20"/>
                <w:szCs w:val="20"/>
                <w:lang w:val="en"/>
              </w:rPr>
              <w:t>252</w:t>
            </w:r>
            <w:r w:rsidR="00AD4353" w:rsidRPr="003D39BB">
              <w:rPr>
                <w:sz w:val="20"/>
                <w:szCs w:val="20"/>
                <w:lang w:val="en"/>
              </w:rPr>
              <w:t>-398-</w:t>
            </w:r>
            <w:r w:rsidRPr="003D39BB">
              <w:rPr>
                <w:sz w:val="20"/>
                <w:szCs w:val="20"/>
                <w:lang w:val="en"/>
              </w:rPr>
              <w:t>6437</w:t>
            </w:r>
          </w:p>
        </w:tc>
      </w:tr>
      <w:tr w:rsidR="007660E9" w:rsidRPr="00381A8B" w14:paraId="3E19B2E1" w14:textId="77777777" w:rsidTr="3439F898">
        <w:tc>
          <w:tcPr>
            <w:tcW w:w="2605" w:type="dxa"/>
          </w:tcPr>
          <w:p w14:paraId="211F4133" w14:textId="77777777" w:rsidR="007660E9" w:rsidRPr="00381A8B" w:rsidRDefault="007660E9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East Carolina University</w:t>
            </w:r>
          </w:p>
        </w:tc>
        <w:tc>
          <w:tcPr>
            <w:tcW w:w="11850" w:type="dxa"/>
            <w:shd w:val="clear" w:color="auto" w:fill="auto"/>
          </w:tcPr>
          <w:p w14:paraId="22D07EA7" w14:textId="77777777" w:rsidR="007660E9" w:rsidRPr="00381A8B" w:rsidRDefault="006B1895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Dr. Phil Lundsford</w:t>
            </w:r>
            <w:r w:rsidR="00192117" w:rsidRPr="00381A8B">
              <w:rPr>
                <w:sz w:val="20"/>
                <w:szCs w:val="20"/>
              </w:rPr>
              <w:t>, Information and Computer Technology Undergraduate Program Coordinator</w:t>
            </w:r>
          </w:p>
          <w:p w14:paraId="1AA7EC5A" w14:textId="77777777" w:rsidR="00AD4353" w:rsidRDefault="007A0768">
            <w:pPr>
              <w:rPr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</w:instrText>
            </w:r>
            <w:bookmarkStart w:id="0" w:name="_GoBack"/>
            <w:bookmarkEnd w:id="0"/>
            <w:r>
              <w:instrText xml:space="preserve">mailto:lunsfordp@ecu.ed" </w:instrText>
            </w:r>
            <w:r>
              <w:fldChar w:fldCharType="separate"/>
            </w:r>
            <w:r w:rsidR="00192117" w:rsidRPr="00381A8B">
              <w:rPr>
                <w:rStyle w:val="Hyperlink"/>
                <w:sz w:val="20"/>
                <w:szCs w:val="20"/>
              </w:rPr>
              <w:t>lunsfordp@ecu.ed</w:t>
            </w:r>
            <w:r>
              <w:rPr>
                <w:rStyle w:val="Hyperlink"/>
                <w:sz w:val="20"/>
                <w:szCs w:val="20"/>
              </w:rPr>
              <w:fldChar w:fldCharType="end"/>
            </w:r>
            <w:r w:rsidR="00AD4353">
              <w:rPr>
                <w:rStyle w:val="Hyperlink"/>
                <w:sz w:val="20"/>
                <w:szCs w:val="20"/>
              </w:rPr>
              <w:t>u</w:t>
            </w:r>
          </w:p>
          <w:p w14:paraId="00073B8E" w14:textId="77777777" w:rsidR="00192117" w:rsidRPr="00381A8B" w:rsidRDefault="00192117" w:rsidP="00AD4353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252</w:t>
            </w:r>
            <w:r w:rsidR="00AD4353">
              <w:rPr>
                <w:sz w:val="20"/>
                <w:szCs w:val="20"/>
              </w:rPr>
              <w:t>-328-</w:t>
            </w:r>
            <w:r w:rsidRPr="00381A8B">
              <w:rPr>
                <w:sz w:val="20"/>
                <w:szCs w:val="20"/>
              </w:rPr>
              <w:t>9670</w:t>
            </w:r>
          </w:p>
        </w:tc>
      </w:tr>
      <w:tr w:rsidR="007660E9" w:rsidRPr="00381A8B" w14:paraId="73B771AC" w14:textId="77777777" w:rsidTr="3439F898">
        <w:tc>
          <w:tcPr>
            <w:tcW w:w="2605" w:type="dxa"/>
          </w:tcPr>
          <w:p w14:paraId="4C0ED986" w14:textId="77777777" w:rsidR="007660E9" w:rsidRPr="00381A8B" w:rsidRDefault="007660E9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Elizabeth City State Univ.</w:t>
            </w:r>
          </w:p>
        </w:tc>
        <w:tc>
          <w:tcPr>
            <w:tcW w:w="11850" w:type="dxa"/>
            <w:shd w:val="clear" w:color="auto" w:fill="auto"/>
          </w:tcPr>
          <w:p w14:paraId="4D8D87BE" w14:textId="77777777" w:rsidR="007660E9" w:rsidRPr="00381A8B" w:rsidRDefault="00A02CC6">
            <w:pPr>
              <w:rPr>
                <w:sz w:val="20"/>
                <w:szCs w:val="20"/>
              </w:rPr>
            </w:pPr>
            <w:r w:rsidRPr="00381A8B">
              <w:rPr>
                <w:sz w:val="20"/>
                <w:szCs w:val="20"/>
              </w:rPr>
              <w:t>LuAnn Riddick</w:t>
            </w:r>
            <w:r w:rsidR="001B391E" w:rsidRPr="00381A8B">
              <w:rPr>
                <w:sz w:val="20"/>
                <w:szCs w:val="20"/>
              </w:rPr>
              <w:t xml:space="preserve">, </w:t>
            </w:r>
            <w:r w:rsidR="001B391E" w:rsidRPr="00381A8B">
              <w:rPr>
                <w:sz w:val="20"/>
                <w:szCs w:val="20"/>
                <w:lang w:val="en"/>
              </w:rPr>
              <w:t>Community College Liaison, Office of Transfer Advising and Resources</w:t>
            </w:r>
          </w:p>
          <w:p w14:paraId="338F8544" w14:textId="77777777" w:rsidR="001D4E65" w:rsidRPr="00AD4353" w:rsidRDefault="007A0768" w:rsidP="00AD4353">
            <w:pPr>
              <w:rPr>
                <w:sz w:val="20"/>
                <w:szCs w:val="20"/>
              </w:rPr>
            </w:pPr>
            <w:hyperlink r:id="rId64" w:tgtFrame="_blank" w:history="1">
              <w:r w:rsidR="001D4E65" w:rsidRPr="00AD4353">
                <w:rPr>
                  <w:rStyle w:val="Hyperlink"/>
                  <w:sz w:val="20"/>
                  <w:szCs w:val="20"/>
                </w:rPr>
                <w:t>lsriddick2@ecsu.edu</w:t>
              </w:r>
            </w:hyperlink>
            <w:r w:rsidR="001D4E65" w:rsidRPr="00AD4353">
              <w:rPr>
                <w:sz w:val="20"/>
                <w:szCs w:val="20"/>
              </w:rPr>
              <w:t> </w:t>
            </w:r>
          </w:p>
          <w:p w14:paraId="20BB81CB" w14:textId="77777777" w:rsidR="001B391E" w:rsidRPr="00381A8B" w:rsidRDefault="00AD4353" w:rsidP="001B39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"/>
              </w:rPr>
              <w:t>252-335-</w:t>
            </w:r>
            <w:r w:rsidR="001B391E" w:rsidRPr="00381A8B">
              <w:rPr>
                <w:sz w:val="20"/>
                <w:szCs w:val="20"/>
                <w:lang w:val="en"/>
              </w:rPr>
              <w:t>3815</w:t>
            </w:r>
          </w:p>
        </w:tc>
      </w:tr>
    </w:tbl>
    <w:p w14:paraId="7F019024" w14:textId="77777777" w:rsidR="00064921" w:rsidRPr="00381A8B" w:rsidRDefault="00064921">
      <w:pPr>
        <w:rPr>
          <w:sz w:val="20"/>
          <w:szCs w:val="20"/>
        </w:rPr>
      </w:pPr>
    </w:p>
    <w:sectPr w:rsidR="00064921" w:rsidRPr="00381A8B" w:rsidSect="00F72B96">
      <w:headerReference w:type="default" r:id="rId65"/>
      <w:pgSz w:w="15840" w:h="12240" w:orient="landscape"/>
      <w:pgMar w:top="2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79482C" w14:textId="77777777" w:rsidR="007A0768" w:rsidRDefault="007A0768" w:rsidP="00381A8B">
      <w:pPr>
        <w:spacing w:after="0" w:line="240" w:lineRule="auto"/>
      </w:pPr>
      <w:r>
        <w:separator/>
      </w:r>
    </w:p>
  </w:endnote>
  <w:endnote w:type="continuationSeparator" w:id="0">
    <w:p w14:paraId="47282A92" w14:textId="77777777" w:rsidR="007A0768" w:rsidRDefault="007A0768" w:rsidP="00381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5650DD" w14:textId="77777777" w:rsidR="007A0768" w:rsidRDefault="007A0768" w:rsidP="00381A8B">
      <w:pPr>
        <w:spacing w:after="0" w:line="240" w:lineRule="auto"/>
      </w:pPr>
      <w:r>
        <w:separator/>
      </w:r>
    </w:p>
  </w:footnote>
  <w:footnote w:type="continuationSeparator" w:id="0">
    <w:p w14:paraId="3786187F" w14:textId="77777777" w:rsidR="007A0768" w:rsidRDefault="007A0768" w:rsidP="00381A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DA7EEE" w14:textId="77777777" w:rsidR="00381A8B" w:rsidRPr="00381A8B" w:rsidRDefault="00381A8B" w:rsidP="00381A8B">
    <w:pPr>
      <w:spacing w:after="0" w:line="240" w:lineRule="auto"/>
      <w:jc w:val="center"/>
      <w:rPr>
        <w:b/>
        <w:color w:val="1F4E79" w:themeColor="accent1" w:themeShade="80"/>
        <w:sz w:val="30"/>
        <w:szCs w:val="30"/>
      </w:rPr>
    </w:pPr>
    <w:r w:rsidRPr="00381A8B">
      <w:rPr>
        <w:b/>
        <w:color w:val="1F4E79" w:themeColor="accent1" w:themeShade="80"/>
        <w:sz w:val="30"/>
        <w:szCs w:val="30"/>
      </w:rPr>
      <w:t>NORTHEASTERN NC CAREER PATHWAYS</w:t>
    </w:r>
  </w:p>
  <w:p w14:paraId="624405D2" w14:textId="77777777" w:rsidR="00381A8B" w:rsidRPr="00381A8B" w:rsidRDefault="00381A8B" w:rsidP="00381A8B">
    <w:pPr>
      <w:pStyle w:val="Header"/>
      <w:jc w:val="center"/>
      <w:rPr>
        <w:color w:val="1F4E79" w:themeColor="accent1" w:themeShade="80"/>
        <w:sz w:val="30"/>
        <w:szCs w:val="30"/>
      </w:rPr>
    </w:pPr>
    <w:r w:rsidRPr="00381A8B">
      <w:rPr>
        <w:b/>
        <w:color w:val="1F4E79" w:themeColor="accent1" w:themeShade="80"/>
        <w:sz w:val="30"/>
        <w:szCs w:val="30"/>
      </w:rPr>
      <w:t>AGENCY LIAISON CONTACT INFORM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960DE6"/>
    <w:multiLevelType w:val="hybridMultilevel"/>
    <w:tmpl w:val="E0CA31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La0sDSxNLI0MjJX0lEKTi0uzszPAykwqgUAh0PoFCwAAAA="/>
  </w:docVars>
  <w:rsids>
    <w:rsidRoot w:val="003D56B1"/>
    <w:rsid w:val="00064921"/>
    <w:rsid w:val="00093E09"/>
    <w:rsid w:val="000962BA"/>
    <w:rsid w:val="000F1645"/>
    <w:rsid w:val="000F7D58"/>
    <w:rsid w:val="00192117"/>
    <w:rsid w:val="001B391E"/>
    <w:rsid w:val="001B3ADA"/>
    <w:rsid w:val="001D4E65"/>
    <w:rsid w:val="002146AF"/>
    <w:rsid w:val="002B67C3"/>
    <w:rsid w:val="002C3852"/>
    <w:rsid w:val="002F35F2"/>
    <w:rsid w:val="00331AAF"/>
    <w:rsid w:val="00381A8B"/>
    <w:rsid w:val="003D39BB"/>
    <w:rsid w:val="003D56B1"/>
    <w:rsid w:val="003F1610"/>
    <w:rsid w:val="003F3AA1"/>
    <w:rsid w:val="0044206D"/>
    <w:rsid w:val="004A160D"/>
    <w:rsid w:val="00521322"/>
    <w:rsid w:val="005B5B6E"/>
    <w:rsid w:val="00657FC4"/>
    <w:rsid w:val="006B1895"/>
    <w:rsid w:val="006E2A48"/>
    <w:rsid w:val="006F23BF"/>
    <w:rsid w:val="0070759F"/>
    <w:rsid w:val="0071459C"/>
    <w:rsid w:val="00717D8D"/>
    <w:rsid w:val="007270FB"/>
    <w:rsid w:val="0075543E"/>
    <w:rsid w:val="007660E9"/>
    <w:rsid w:val="007A0768"/>
    <w:rsid w:val="007C2909"/>
    <w:rsid w:val="00810DD9"/>
    <w:rsid w:val="0081449D"/>
    <w:rsid w:val="008243FD"/>
    <w:rsid w:val="008769EC"/>
    <w:rsid w:val="008D6F37"/>
    <w:rsid w:val="008E4BE7"/>
    <w:rsid w:val="0090208E"/>
    <w:rsid w:val="009929F1"/>
    <w:rsid w:val="009D5377"/>
    <w:rsid w:val="009E276B"/>
    <w:rsid w:val="00A01423"/>
    <w:rsid w:val="00A02CC6"/>
    <w:rsid w:val="00A43FC4"/>
    <w:rsid w:val="00A74CE6"/>
    <w:rsid w:val="00A96F61"/>
    <w:rsid w:val="00AB6D30"/>
    <w:rsid w:val="00AD4353"/>
    <w:rsid w:val="00AF0E60"/>
    <w:rsid w:val="00BA5B7B"/>
    <w:rsid w:val="00C867C0"/>
    <w:rsid w:val="00CA0344"/>
    <w:rsid w:val="00CB1C4E"/>
    <w:rsid w:val="00CB7DF9"/>
    <w:rsid w:val="00D219C8"/>
    <w:rsid w:val="00D34AD3"/>
    <w:rsid w:val="00D56785"/>
    <w:rsid w:val="00D930D3"/>
    <w:rsid w:val="00D9618C"/>
    <w:rsid w:val="00E04768"/>
    <w:rsid w:val="00E3508F"/>
    <w:rsid w:val="00EB29EB"/>
    <w:rsid w:val="00F72B96"/>
    <w:rsid w:val="00F77F9B"/>
    <w:rsid w:val="00FA3AD5"/>
    <w:rsid w:val="00FD6E73"/>
    <w:rsid w:val="19F1D0ED"/>
    <w:rsid w:val="3439F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050C3"/>
  <w15:docId w15:val="{1EF0F239-9654-42BD-95B1-3BD34D025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B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56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420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47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4768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1C4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5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59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1A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A8B"/>
  </w:style>
  <w:style w:type="paragraph" w:styleId="Footer">
    <w:name w:val="footer"/>
    <w:basedOn w:val="Normal"/>
    <w:link w:val="FooterChar"/>
    <w:uiPriority w:val="99"/>
    <w:unhideWhenUsed/>
    <w:rsid w:val="00381A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9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8937">
          <w:marLeft w:val="0"/>
          <w:marRight w:val="0"/>
          <w:marTop w:val="0"/>
          <w:marBottom w:val="0"/>
          <w:divBdr>
            <w:top w:val="single" w:sz="2" w:space="3" w:color="B8B8B8"/>
            <w:left w:val="single" w:sz="2" w:space="3" w:color="B8B8B8"/>
            <w:bottom w:val="single" w:sz="2" w:space="3" w:color="B8B8B8"/>
            <w:right w:val="single" w:sz="2" w:space="3" w:color="B8B8B8"/>
          </w:divBdr>
        </w:div>
        <w:div w:id="242186284">
          <w:marLeft w:val="0"/>
          <w:marRight w:val="0"/>
          <w:marTop w:val="0"/>
          <w:marBottom w:val="0"/>
          <w:divBdr>
            <w:top w:val="single" w:sz="6" w:space="1" w:color="B8B8B8"/>
            <w:left w:val="single" w:sz="6" w:space="1" w:color="B8B8B8"/>
            <w:bottom w:val="single" w:sz="6" w:space="1" w:color="B8B8B8"/>
            <w:right w:val="single" w:sz="6" w:space="1" w:color="B8B8B8"/>
          </w:divBdr>
          <w:divsChild>
            <w:div w:id="7838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86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64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8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7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97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14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5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81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283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05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968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9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57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20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bass@ecps.k12.nc.us" TargetMode="External"/><Relationship Id="rId18" Type="http://schemas.openxmlformats.org/officeDocument/2006/relationships/hyperlink" Target="mailto:lucy.wallace@nccommerce.com" TargetMode="External"/><Relationship Id="rId26" Type="http://schemas.openxmlformats.org/officeDocument/2006/relationships/hyperlink" Target="file:///C:\Users\brandi.bragg\Desktop\Toolkit\Word%20Documents\Deryl.fulmer@martincc.edu" TargetMode="External"/><Relationship Id="rId39" Type="http://schemas.openxmlformats.org/officeDocument/2006/relationships/hyperlink" Target="mailto:ambra.newton@nccommerce.com" TargetMode="External"/><Relationship Id="rId21" Type="http://schemas.openxmlformats.org/officeDocument/2006/relationships/hyperlink" Target="mailto:wpettewa@beaufort.k12.nc.us" TargetMode="External"/><Relationship Id="rId34" Type="http://schemas.openxmlformats.org/officeDocument/2006/relationships/hyperlink" Target="mailto:chanda.speller@nccommerce.com" TargetMode="External"/><Relationship Id="rId42" Type="http://schemas.openxmlformats.org/officeDocument/2006/relationships/hyperlink" Target="mailto:smitha@nw.halifax.k12.nc.us" TargetMode="External"/><Relationship Id="rId47" Type="http://schemas.openxmlformats.org/officeDocument/2006/relationships/hyperlink" Target="mailto:Lsmith142@halifaxcc.edu" TargetMode="External"/><Relationship Id="rId50" Type="http://schemas.openxmlformats.org/officeDocument/2006/relationships/hyperlink" Target="mailto:prlewis@nrms.k12.nc.us" TargetMode="External"/><Relationship Id="rId55" Type="http://schemas.openxmlformats.org/officeDocument/2006/relationships/hyperlink" Target="mailto:kwilliams@hertford.k12.nc.us" TargetMode="External"/><Relationship Id="rId63" Type="http://schemas.openxmlformats.org/officeDocument/2006/relationships/hyperlink" Target="mailto:tinkhb@chowan.edu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jcohen@pqschools.org" TargetMode="External"/><Relationship Id="rId29" Type="http://schemas.openxmlformats.org/officeDocument/2006/relationships/hyperlink" Target="mailto:djenkins@martin.k12.nc.u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monroe@currituck.k12.nc.us" TargetMode="External"/><Relationship Id="rId24" Type="http://schemas.openxmlformats.org/officeDocument/2006/relationships/hyperlink" Target="mailto:kchristenberry@wcpsnc.org" TargetMode="External"/><Relationship Id="rId32" Type="http://schemas.openxmlformats.org/officeDocument/2006/relationships/hyperlink" Target="mailto:lweston@email.pittcc.edu" TargetMode="External"/><Relationship Id="rId37" Type="http://schemas.openxmlformats.org/officeDocument/2006/relationships/hyperlink" Target="mailto:sporcher@ecps.us" TargetMode="External"/><Relationship Id="rId40" Type="http://schemas.openxmlformats.org/officeDocument/2006/relationships/hyperlink" Target="mailto:vmarrow668@halifaxcc.edu" TargetMode="External"/><Relationship Id="rId45" Type="http://schemas.openxmlformats.org/officeDocument/2006/relationships/hyperlink" Target="mailto:wigginsl@weldoncityschools.k12.nc.us" TargetMode="External"/><Relationship Id="rId53" Type="http://schemas.openxmlformats.org/officeDocument/2006/relationships/hyperlink" Target="mailto:Jheckstall6664@roanokechowan.edu" TargetMode="External"/><Relationship Id="rId58" Type="http://schemas.openxmlformats.org/officeDocument/2006/relationships/hyperlink" Target="mailto:kgamlin@wilsoncc.edu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harrellal@gatescountyschools.net" TargetMode="External"/><Relationship Id="rId23" Type="http://schemas.openxmlformats.org/officeDocument/2006/relationships/hyperlink" Target="mailto:socumisk@tycomail.net" TargetMode="External"/><Relationship Id="rId28" Type="http://schemas.openxmlformats.org/officeDocument/2006/relationships/hyperlink" Target="mailto:ljustus@bertie.k12.nc.us" TargetMode="External"/><Relationship Id="rId36" Type="http://schemas.openxmlformats.org/officeDocument/2006/relationships/hyperlink" Target="mailto:harperj@edgecome.edu" TargetMode="External"/><Relationship Id="rId49" Type="http://schemas.openxmlformats.org/officeDocument/2006/relationships/hyperlink" Target="mailto:ikstevens659@nashcc.edu" TargetMode="External"/><Relationship Id="rId57" Type="http://schemas.openxmlformats.org/officeDocument/2006/relationships/hyperlink" Target="mailto:lchoggard7059@roanokechowan.edu" TargetMode="External"/><Relationship Id="rId61" Type="http://schemas.openxmlformats.org/officeDocument/2006/relationships/hyperlink" Target="mailto:Burwell.stark@nccommerce.com" TargetMode="External"/><Relationship Id="rId10" Type="http://schemas.openxmlformats.org/officeDocument/2006/relationships/hyperlink" Target="mailto:ilane@camden.k12.nc.us" TargetMode="External"/><Relationship Id="rId19" Type="http://schemas.openxmlformats.org/officeDocument/2006/relationships/hyperlink" Target="mailto:Crystal.ange@beaufortccc.edu" TargetMode="External"/><Relationship Id="rId31" Type="http://schemas.openxmlformats.org/officeDocument/2006/relationships/hyperlink" Target="mailto:rbridgers@email.pittcc.edu" TargetMode="External"/><Relationship Id="rId44" Type="http://schemas.openxmlformats.org/officeDocument/2006/relationships/hyperlink" Target="mailto:davist.co@rrgsd.org" TargetMode="External"/><Relationship Id="rId52" Type="http://schemas.openxmlformats.org/officeDocument/2006/relationships/hyperlink" Target="mailto:ambra.newton@nccommerce.com" TargetMode="External"/><Relationship Id="rId60" Type="http://schemas.openxmlformats.org/officeDocument/2006/relationships/hyperlink" Target="mailto:david.lyndon@wilsonschoolsnc.net" TargetMode="External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anda_fletcher@albemarle.edu" TargetMode="External"/><Relationship Id="rId14" Type="http://schemas.openxmlformats.org/officeDocument/2006/relationships/hyperlink" Target="mailto:Rjamesdavis@ecpps.k12.nc.us" TargetMode="External"/><Relationship Id="rId22" Type="http://schemas.openxmlformats.org/officeDocument/2006/relationships/hyperlink" Target="mailto:wartis@hyde.k12.nc.us" TargetMode="External"/><Relationship Id="rId27" Type="http://schemas.openxmlformats.org/officeDocument/2006/relationships/hyperlink" Target="mailto:Sue.gurley@martincc.edu" TargetMode="External"/><Relationship Id="rId30" Type="http://schemas.openxmlformats.org/officeDocument/2006/relationships/hyperlink" Target="mailto:ann.j.williams@nccommerce.com" TargetMode="External"/><Relationship Id="rId35" Type="http://schemas.openxmlformats.org/officeDocument/2006/relationships/hyperlink" Target="mailto:Starlingm@edgecombe.edu" TargetMode="External"/><Relationship Id="rId43" Type="http://schemas.openxmlformats.org/officeDocument/2006/relationships/hyperlink" Target="mailto:jenkinsa@northampton.k12.nc.us" TargetMode="External"/><Relationship Id="rId48" Type="http://schemas.openxmlformats.org/officeDocument/2006/relationships/hyperlink" Target="mailto:wilvan@nashcc.edu" TargetMode="External"/><Relationship Id="rId56" Type="http://schemas.openxmlformats.org/officeDocument/2006/relationships/hyperlink" Target="mailto:jenkinsa@northampton.k12.nc.us" TargetMode="External"/><Relationship Id="rId64" Type="http://schemas.openxmlformats.org/officeDocument/2006/relationships/hyperlink" Target="mailto:lsriddick2@ecsu.edu" TargetMode="External"/><Relationship Id="rId8" Type="http://schemas.openxmlformats.org/officeDocument/2006/relationships/hyperlink" Target="mailto:evonne_carter@albemarle.edu" TargetMode="External"/><Relationship Id="rId51" Type="http://schemas.openxmlformats.org/officeDocument/2006/relationships/hyperlink" Target="mailto:diane.c.thomas@nccommerce.com" TargetMode="External"/><Relationship Id="rId3" Type="http://schemas.openxmlformats.org/officeDocument/2006/relationships/styles" Target="styles.xml"/><Relationship Id="rId12" Type="http://schemas.openxmlformats.org/officeDocument/2006/relationships/hyperlink" Target="mailto:taylorje@daretolearn.org" TargetMode="External"/><Relationship Id="rId17" Type="http://schemas.openxmlformats.org/officeDocument/2006/relationships/hyperlink" Target="mailto:lroundtree@accog.org" TargetMode="External"/><Relationship Id="rId25" Type="http://schemas.openxmlformats.org/officeDocument/2006/relationships/hyperlink" Target="mailto:andrew.bost@nccommerce.com" TargetMode="External"/><Relationship Id="rId33" Type="http://schemas.openxmlformats.org/officeDocument/2006/relationships/hyperlink" Target="mailto:trueblb@pitt.k12.nc.us" TargetMode="External"/><Relationship Id="rId38" Type="http://schemas.openxmlformats.org/officeDocument/2006/relationships/hyperlink" Target="mailto:diane.c.thomas@nccommerce.com" TargetMode="External"/><Relationship Id="rId46" Type="http://schemas.openxmlformats.org/officeDocument/2006/relationships/hyperlink" Target="mailto:taylor.hawkins@nccommerce.com" TargetMode="External"/><Relationship Id="rId59" Type="http://schemas.openxmlformats.org/officeDocument/2006/relationships/hyperlink" Target="mailto:hhumphrey@wilsoncc.edu" TargetMode="External"/><Relationship Id="rId67" Type="http://schemas.openxmlformats.org/officeDocument/2006/relationships/theme" Target="theme/theme1.xml"/><Relationship Id="rId20" Type="http://schemas.openxmlformats.org/officeDocument/2006/relationships/hyperlink" Target="mailto:stacey.gerard@beaufortccc.edu" TargetMode="External"/><Relationship Id="rId41" Type="http://schemas.openxmlformats.org/officeDocument/2006/relationships/hyperlink" Target="mailto:tthompson431@halifaxcc.edu" TargetMode="External"/><Relationship Id="rId54" Type="http://schemas.openxmlformats.org/officeDocument/2006/relationships/hyperlink" Target="mailto:tgwalton6396@roanokechowan.edu" TargetMode="External"/><Relationship Id="rId62" Type="http://schemas.openxmlformats.org/officeDocument/2006/relationships/hyperlink" Target="mailto:cheryl.forbes@nccommer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1AF44-9605-4FE6-827C-08118B867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88</Words>
  <Characters>734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 Boyce</dc:creator>
  <cp:lastModifiedBy>Bragg, Brandi</cp:lastModifiedBy>
  <cp:revision>2</cp:revision>
  <cp:lastPrinted>2017-08-08T21:01:00Z</cp:lastPrinted>
  <dcterms:created xsi:type="dcterms:W3CDTF">2018-06-06T15:15:00Z</dcterms:created>
  <dcterms:modified xsi:type="dcterms:W3CDTF">2018-06-06T15:15:00Z</dcterms:modified>
</cp:coreProperties>
</file>